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A7188" w14:textId="5FFFCBEB" w:rsidR="008E657C" w:rsidRPr="004F0C53" w:rsidRDefault="00253DA5" w:rsidP="00266543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F0C53">
        <w:rPr>
          <w:rFonts w:ascii="Times New Roman" w:hAnsi="Times New Roman" w:cs="Times New Roman"/>
          <w:b/>
          <w:bCs/>
          <w:sz w:val="24"/>
          <w:szCs w:val="24"/>
        </w:rPr>
        <w:t>PARK AND RECREATION COMMI</w:t>
      </w:r>
      <w:r w:rsidR="006B42F8">
        <w:rPr>
          <w:rFonts w:ascii="Times New Roman" w:hAnsi="Times New Roman" w:cs="Times New Roman"/>
          <w:b/>
          <w:bCs/>
          <w:sz w:val="24"/>
          <w:szCs w:val="24"/>
        </w:rPr>
        <w:t>SSION</w:t>
      </w:r>
      <w:r w:rsidRPr="004F0C53">
        <w:rPr>
          <w:rFonts w:ascii="Times New Roman" w:hAnsi="Times New Roman" w:cs="Times New Roman"/>
          <w:b/>
          <w:bCs/>
          <w:sz w:val="24"/>
          <w:szCs w:val="24"/>
        </w:rPr>
        <w:t xml:space="preserve"> MINUTES</w:t>
      </w:r>
    </w:p>
    <w:p w14:paraId="65F83DC5" w14:textId="00EE3EC2" w:rsidR="00253DA5" w:rsidRPr="004F0C53" w:rsidRDefault="006B61EB" w:rsidP="00AF4D56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Y 27</w:t>
      </w:r>
      <w:r w:rsidR="000A22D8" w:rsidRPr="004F0C53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EA6AAE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7D8481A" w14:textId="3C330C07" w:rsidR="00253DA5" w:rsidRPr="004F0C53" w:rsidRDefault="00253DA5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C475BC" w14:textId="77777777" w:rsidR="006B61EB" w:rsidRDefault="00253DA5" w:rsidP="002665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 xml:space="preserve">The meeting </w:t>
      </w:r>
      <w:proofErr w:type="gramStart"/>
      <w:r w:rsidRPr="004F0C53">
        <w:rPr>
          <w:rFonts w:ascii="Times New Roman" w:hAnsi="Times New Roman" w:cs="Times New Roman"/>
          <w:sz w:val="24"/>
          <w:szCs w:val="24"/>
        </w:rPr>
        <w:t>was called</w:t>
      </w:r>
      <w:proofErr w:type="gramEnd"/>
      <w:r w:rsidRPr="004F0C53">
        <w:rPr>
          <w:rFonts w:ascii="Times New Roman" w:hAnsi="Times New Roman" w:cs="Times New Roman"/>
          <w:sz w:val="24"/>
          <w:szCs w:val="24"/>
        </w:rPr>
        <w:t xml:space="preserve"> to order by </w:t>
      </w:r>
      <w:r w:rsidR="00A406D2" w:rsidRPr="004F0C53">
        <w:rPr>
          <w:rFonts w:ascii="Times New Roman" w:hAnsi="Times New Roman" w:cs="Times New Roman"/>
          <w:sz w:val="24"/>
          <w:szCs w:val="24"/>
        </w:rPr>
        <w:t>Joe Boll at</w:t>
      </w:r>
      <w:r w:rsidR="00C52C92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="003E18B8">
        <w:rPr>
          <w:rFonts w:ascii="Times New Roman" w:hAnsi="Times New Roman" w:cs="Times New Roman"/>
          <w:sz w:val="24"/>
          <w:szCs w:val="24"/>
        </w:rPr>
        <w:t>6</w:t>
      </w:r>
      <w:r w:rsidR="001037F0">
        <w:rPr>
          <w:rFonts w:ascii="Times New Roman" w:hAnsi="Times New Roman" w:cs="Times New Roman"/>
          <w:sz w:val="24"/>
          <w:szCs w:val="24"/>
        </w:rPr>
        <w:t>:</w:t>
      </w:r>
      <w:r w:rsidR="000559E4">
        <w:rPr>
          <w:rFonts w:ascii="Times New Roman" w:hAnsi="Times New Roman" w:cs="Times New Roman"/>
          <w:sz w:val="24"/>
          <w:szCs w:val="24"/>
        </w:rPr>
        <w:t>30</w:t>
      </w:r>
      <w:r w:rsidR="006416B9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="00C52C92" w:rsidRPr="004F0C53">
        <w:rPr>
          <w:rFonts w:ascii="Times New Roman" w:hAnsi="Times New Roman" w:cs="Times New Roman"/>
          <w:sz w:val="24"/>
          <w:szCs w:val="24"/>
        </w:rPr>
        <w:t>p</w:t>
      </w:r>
      <w:r w:rsidR="006416B9" w:rsidRPr="004F0C53">
        <w:rPr>
          <w:rFonts w:ascii="Times New Roman" w:hAnsi="Times New Roman" w:cs="Times New Roman"/>
          <w:sz w:val="24"/>
          <w:szCs w:val="24"/>
        </w:rPr>
        <w:t>.</w:t>
      </w:r>
      <w:r w:rsidR="00C52C92" w:rsidRPr="004F0C53">
        <w:rPr>
          <w:rFonts w:ascii="Times New Roman" w:hAnsi="Times New Roman" w:cs="Times New Roman"/>
          <w:sz w:val="24"/>
          <w:szCs w:val="24"/>
        </w:rPr>
        <w:t>m</w:t>
      </w:r>
      <w:r w:rsidRPr="004F0C53">
        <w:rPr>
          <w:rFonts w:ascii="Times New Roman" w:hAnsi="Times New Roman" w:cs="Times New Roman"/>
          <w:sz w:val="24"/>
          <w:szCs w:val="24"/>
        </w:rPr>
        <w:t>. Present at roll call</w:t>
      </w:r>
      <w:r w:rsidR="0094238A">
        <w:rPr>
          <w:rFonts w:ascii="Times New Roman" w:hAnsi="Times New Roman" w:cs="Times New Roman"/>
          <w:sz w:val="24"/>
          <w:szCs w:val="24"/>
        </w:rPr>
        <w:t xml:space="preserve">: </w:t>
      </w:r>
      <w:r w:rsidR="00096D3D">
        <w:rPr>
          <w:rFonts w:ascii="Times New Roman" w:hAnsi="Times New Roman" w:cs="Times New Roman"/>
          <w:sz w:val="24"/>
          <w:szCs w:val="24"/>
        </w:rPr>
        <w:t>Joe Boll, Rayna O’Brien, Scott Heinberg,</w:t>
      </w:r>
      <w:r w:rsidR="006B61EB">
        <w:rPr>
          <w:rFonts w:ascii="Times New Roman" w:hAnsi="Times New Roman" w:cs="Times New Roman"/>
          <w:sz w:val="24"/>
          <w:szCs w:val="24"/>
        </w:rPr>
        <w:t xml:space="preserve"> Doug Lindstrom, </w:t>
      </w:r>
      <w:r w:rsidR="00096D3D">
        <w:rPr>
          <w:rFonts w:ascii="Times New Roman" w:hAnsi="Times New Roman" w:cs="Times New Roman"/>
          <w:sz w:val="24"/>
          <w:szCs w:val="24"/>
        </w:rPr>
        <w:t>Jill Ringen</w:t>
      </w:r>
      <w:r w:rsidR="006B61EB">
        <w:rPr>
          <w:rFonts w:ascii="Times New Roman" w:hAnsi="Times New Roman" w:cs="Times New Roman"/>
          <w:sz w:val="24"/>
          <w:szCs w:val="24"/>
        </w:rPr>
        <w:t xml:space="preserve">, </w:t>
      </w:r>
      <w:r w:rsidR="00096D3D">
        <w:rPr>
          <w:rFonts w:ascii="Times New Roman" w:hAnsi="Times New Roman" w:cs="Times New Roman"/>
          <w:sz w:val="24"/>
          <w:szCs w:val="24"/>
        </w:rPr>
        <w:t>Ken Staver</w:t>
      </w:r>
      <w:r w:rsidR="006B61EB">
        <w:rPr>
          <w:rFonts w:ascii="Times New Roman" w:hAnsi="Times New Roman" w:cs="Times New Roman"/>
          <w:sz w:val="24"/>
          <w:szCs w:val="24"/>
        </w:rPr>
        <w:t>, Carly Winslow</w:t>
      </w:r>
    </w:p>
    <w:p w14:paraId="7729512D" w14:textId="1C515958" w:rsidR="0057796B" w:rsidRDefault="000559E4" w:rsidP="002665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253DA5" w:rsidRPr="004F0C53">
        <w:rPr>
          <w:rFonts w:ascii="Times New Roman" w:hAnsi="Times New Roman" w:cs="Times New Roman"/>
          <w:sz w:val="24"/>
          <w:szCs w:val="24"/>
        </w:rPr>
        <w:t>:</w:t>
      </w:r>
      <w:r w:rsidR="00AF4D56">
        <w:rPr>
          <w:rFonts w:ascii="Times New Roman" w:hAnsi="Times New Roman" w:cs="Times New Roman"/>
          <w:sz w:val="24"/>
          <w:szCs w:val="24"/>
        </w:rPr>
        <w:t xml:space="preserve"> </w:t>
      </w:r>
      <w:r w:rsidR="006B61EB">
        <w:rPr>
          <w:rFonts w:ascii="Times New Roman" w:hAnsi="Times New Roman" w:cs="Times New Roman"/>
          <w:sz w:val="24"/>
          <w:szCs w:val="24"/>
        </w:rPr>
        <w:t>none</w:t>
      </w:r>
    </w:p>
    <w:p w14:paraId="2690AFE8" w14:textId="783B0A77" w:rsidR="007820FF" w:rsidRDefault="00BB2444" w:rsidP="002665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Also</w:t>
      </w:r>
      <w:r w:rsidR="00253DA5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="00DA4CC6">
        <w:rPr>
          <w:rFonts w:ascii="Times New Roman" w:hAnsi="Times New Roman" w:cs="Times New Roman"/>
          <w:sz w:val="24"/>
          <w:szCs w:val="24"/>
        </w:rPr>
        <w:t>p</w:t>
      </w:r>
      <w:r w:rsidR="00253DA5" w:rsidRPr="004F0C53">
        <w:rPr>
          <w:rFonts w:ascii="Times New Roman" w:hAnsi="Times New Roman" w:cs="Times New Roman"/>
          <w:sz w:val="24"/>
          <w:szCs w:val="24"/>
        </w:rPr>
        <w:t>resent:</w:t>
      </w:r>
      <w:r w:rsidR="003429AA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="00096D3D">
        <w:rPr>
          <w:rFonts w:ascii="Times New Roman" w:hAnsi="Times New Roman" w:cs="Times New Roman"/>
          <w:sz w:val="24"/>
          <w:szCs w:val="24"/>
        </w:rPr>
        <w:t xml:space="preserve"> Kevin Andrews, </w:t>
      </w:r>
      <w:r w:rsidR="00611EEA" w:rsidRPr="004F0C53">
        <w:rPr>
          <w:rFonts w:ascii="Times New Roman" w:hAnsi="Times New Roman" w:cs="Times New Roman"/>
          <w:sz w:val="24"/>
          <w:szCs w:val="24"/>
        </w:rPr>
        <w:t>Wade Berget,</w:t>
      </w:r>
      <w:r w:rsidR="0093601D">
        <w:rPr>
          <w:rFonts w:ascii="Times New Roman" w:hAnsi="Times New Roman" w:cs="Times New Roman"/>
          <w:sz w:val="24"/>
          <w:szCs w:val="24"/>
        </w:rPr>
        <w:t xml:space="preserve"> </w:t>
      </w:r>
      <w:r w:rsidR="00F56876">
        <w:rPr>
          <w:rFonts w:ascii="Times New Roman" w:hAnsi="Times New Roman" w:cs="Times New Roman"/>
          <w:sz w:val="24"/>
          <w:szCs w:val="24"/>
        </w:rPr>
        <w:t xml:space="preserve">Casey Crist – Sons of American Legion, </w:t>
      </w:r>
      <w:r w:rsidR="00096D3D">
        <w:rPr>
          <w:rFonts w:ascii="Times New Roman" w:hAnsi="Times New Roman" w:cs="Times New Roman"/>
          <w:sz w:val="24"/>
          <w:szCs w:val="24"/>
        </w:rPr>
        <w:t>Jaclyn Essandoh</w:t>
      </w:r>
      <w:r w:rsidR="00516C6F">
        <w:rPr>
          <w:rFonts w:ascii="Times New Roman" w:hAnsi="Times New Roman" w:cs="Times New Roman"/>
          <w:sz w:val="24"/>
          <w:szCs w:val="24"/>
        </w:rPr>
        <w:t xml:space="preserve"> </w:t>
      </w:r>
      <w:r w:rsidR="00F56876">
        <w:rPr>
          <w:rFonts w:ascii="Times New Roman" w:hAnsi="Times New Roman" w:cs="Times New Roman"/>
          <w:sz w:val="24"/>
          <w:szCs w:val="24"/>
        </w:rPr>
        <w:t>-</w:t>
      </w:r>
      <w:r w:rsidR="00096D3D">
        <w:rPr>
          <w:rFonts w:ascii="Times New Roman" w:hAnsi="Times New Roman" w:cs="Times New Roman"/>
          <w:sz w:val="24"/>
          <w:szCs w:val="24"/>
        </w:rPr>
        <w:t>S</w:t>
      </w:r>
      <w:r w:rsidR="00516C6F">
        <w:rPr>
          <w:rFonts w:ascii="Times New Roman" w:hAnsi="Times New Roman" w:cs="Times New Roman"/>
          <w:sz w:val="24"/>
          <w:szCs w:val="24"/>
        </w:rPr>
        <w:t>outhwest</w:t>
      </w:r>
      <w:r w:rsidR="00096D3D">
        <w:rPr>
          <w:rFonts w:ascii="Times New Roman" w:hAnsi="Times New Roman" w:cs="Times New Roman"/>
          <w:sz w:val="24"/>
          <w:szCs w:val="24"/>
        </w:rPr>
        <w:t xml:space="preserve"> </w:t>
      </w:r>
      <w:r w:rsidR="00516C6F">
        <w:rPr>
          <w:rFonts w:ascii="Times New Roman" w:hAnsi="Times New Roman" w:cs="Times New Roman"/>
          <w:sz w:val="24"/>
          <w:szCs w:val="24"/>
        </w:rPr>
        <w:t xml:space="preserve">Wisconsin </w:t>
      </w:r>
      <w:r w:rsidR="00096D3D">
        <w:rPr>
          <w:rFonts w:ascii="Times New Roman" w:hAnsi="Times New Roman" w:cs="Times New Roman"/>
          <w:sz w:val="24"/>
          <w:szCs w:val="24"/>
        </w:rPr>
        <w:t>Regional Planning</w:t>
      </w:r>
      <w:r w:rsidR="006B61EB">
        <w:rPr>
          <w:rFonts w:ascii="Times New Roman" w:hAnsi="Times New Roman" w:cs="Times New Roman"/>
          <w:sz w:val="24"/>
          <w:szCs w:val="24"/>
        </w:rPr>
        <w:t xml:space="preserve"> (via Zoom)</w:t>
      </w:r>
      <w:r w:rsidR="00096D3D">
        <w:rPr>
          <w:rFonts w:ascii="Times New Roman" w:hAnsi="Times New Roman" w:cs="Times New Roman"/>
          <w:sz w:val="24"/>
          <w:szCs w:val="24"/>
        </w:rPr>
        <w:t xml:space="preserve">, </w:t>
      </w:r>
      <w:r w:rsidR="00F56876">
        <w:rPr>
          <w:rFonts w:ascii="Times New Roman" w:hAnsi="Times New Roman" w:cs="Times New Roman"/>
          <w:sz w:val="24"/>
          <w:szCs w:val="24"/>
        </w:rPr>
        <w:t xml:space="preserve">Jason King – Sons of American Legion, </w:t>
      </w:r>
      <w:r w:rsidR="007C72FA">
        <w:rPr>
          <w:rFonts w:ascii="Times New Roman" w:hAnsi="Times New Roman" w:cs="Times New Roman"/>
          <w:sz w:val="24"/>
          <w:szCs w:val="24"/>
        </w:rPr>
        <w:t xml:space="preserve">John </w:t>
      </w:r>
      <w:proofErr w:type="gramStart"/>
      <w:r w:rsidR="007C72FA">
        <w:rPr>
          <w:rFonts w:ascii="Times New Roman" w:hAnsi="Times New Roman" w:cs="Times New Roman"/>
          <w:sz w:val="24"/>
          <w:szCs w:val="24"/>
        </w:rPr>
        <w:t>Sonsalla</w:t>
      </w:r>
      <w:proofErr w:type="gramEnd"/>
      <w:r w:rsidR="00C12EC3">
        <w:rPr>
          <w:rFonts w:ascii="Times New Roman" w:hAnsi="Times New Roman" w:cs="Times New Roman"/>
          <w:sz w:val="24"/>
          <w:szCs w:val="24"/>
        </w:rPr>
        <w:t xml:space="preserve"> and</w:t>
      </w:r>
      <w:r w:rsidR="00521FB0" w:rsidRPr="004F0C53">
        <w:rPr>
          <w:rFonts w:ascii="Times New Roman" w:hAnsi="Times New Roman" w:cs="Times New Roman"/>
          <w:sz w:val="24"/>
          <w:szCs w:val="24"/>
        </w:rPr>
        <w:t xml:space="preserve"> Kim Winslow</w:t>
      </w:r>
    </w:p>
    <w:p w14:paraId="23EEF588" w14:textId="7CAAE249" w:rsidR="00D93419" w:rsidRDefault="007C72FA" w:rsidP="002665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14:paraId="198FD80B" w14:textId="018CE125" w:rsidR="00A406D2" w:rsidRPr="004F0C53" w:rsidRDefault="00253DA5" w:rsidP="002665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Motion</w:t>
      </w:r>
      <w:r w:rsidR="00FB2F94">
        <w:rPr>
          <w:rFonts w:ascii="Times New Roman" w:hAnsi="Times New Roman" w:cs="Times New Roman"/>
          <w:sz w:val="24"/>
          <w:szCs w:val="24"/>
        </w:rPr>
        <w:t xml:space="preserve"> </w:t>
      </w:r>
      <w:r w:rsidRPr="004F0C53">
        <w:rPr>
          <w:rFonts w:ascii="Times New Roman" w:hAnsi="Times New Roman" w:cs="Times New Roman"/>
          <w:sz w:val="24"/>
          <w:szCs w:val="24"/>
        </w:rPr>
        <w:t>by</w:t>
      </w:r>
      <w:r w:rsidR="007C72FA">
        <w:rPr>
          <w:rFonts w:ascii="Times New Roman" w:hAnsi="Times New Roman" w:cs="Times New Roman"/>
          <w:sz w:val="24"/>
          <w:szCs w:val="24"/>
        </w:rPr>
        <w:t xml:space="preserve"> </w:t>
      </w:r>
      <w:r w:rsidR="00096D3D">
        <w:rPr>
          <w:rFonts w:ascii="Times New Roman" w:hAnsi="Times New Roman" w:cs="Times New Roman"/>
          <w:sz w:val="24"/>
          <w:szCs w:val="24"/>
        </w:rPr>
        <w:t>Winslow</w:t>
      </w:r>
      <w:r w:rsidR="007C72FA">
        <w:rPr>
          <w:rFonts w:ascii="Times New Roman" w:hAnsi="Times New Roman" w:cs="Times New Roman"/>
          <w:sz w:val="24"/>
          <w:szCs w:val="24"/>
        </w:rPr>
        <w:t>,</w:t>
      </w:r>
      <w:r w:rsidR="00A406D2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Pr="004F0C53">
        <w:rPr>
          <w:rFonts w:ascii="Times New Roman" w:hAnsi="Times New Roman" w:cs="Times New Roman"/>
          <w:sz w:val="24"/>
          <w:szCs w:val="24"/>
        </w:rPr>
        <w:t>second</w:t>
      </w:r>
      <w:r w:rsidR="00296A0F" w:rsidRPr="004F0C53">
        <w:rPr>
          <w:rFonts w:ascii="Times New Roman" w:hAnsi="Times New Roman" w:cs="Times New Roman"/>
          <w:sz w:val="24"/>
          <w:szCs w:val="24"/>
        </w:rPr>
        <w:t>ed</w:t>
      </w:r>
      <w:r w:rsidRPr="004F0C53">
        <w:rPr>
          <w:rFonts w:ascii="Times New Roman" w:hAnsi="Times New Roman" w:cs="Times New Roman"/>
          <w:sz w:val="24"/>
          <w:szCs w:val="24"/>
        </w:rPr>
        <w:t xml:space="preserve"> by</w:t>
      </w:r>
      <w:r w:rsidR="007C72FA">
        <w:rPr>
          <w:rFonts w:ascii="Times New Roman" w:hAnsi="Times New Roman" w:cs="Times New Roman"/>
          <w:sz w:val="24"/>
          <w:szCs w:val="24"/>
        </w:rPr>
        <w:t xml:space="preserve"> </w:t>
      </w:r>
      <w:r w:rsidR="00096D3D">
        <w:rPr>
          <w:rFonts w:ascii="Times New Roman" w:hAnsi="Times New Roman" w:cs="Times New Roman"/>
          <w:sz w:val="24"/>
          <w:szCs w:val="24"/>
        </w:rPr>
        <w:t>O’Brien</w:t>
      </w:r>
      <w:r w:rsidR="00B63111">
        <w:rPr>
          <w:rFonts w:ascii="Times New Roman" w:hAnsi="Times New Roman" w:cs="Times New Roman"/>
          <w:sz w:val="24"/>
          <w:szCs w:val="24"/>
        </w:rPr>
        <w:t>,</w:t>
      </w:r>
      <w:r w:rsidRPr="004F0C53">
        <w:rPr>
          <w:rFonts w:ascii="Times New Roman" w:hAnsi="Times New Roman" w:cs="Times New Roman"/>
          <w:sz w:val="24"/>
          <w:szCs w:val="24"/>
        </w:rPr>
        <w:t xml:space="preserve"> the meeting notice and agenda </w:t>
      </w:r>
      <w:proofErr w:type="gramStart"/>
      <w:r w:rsidRPr="004F0C53">
        <w:rPr>
          <w:rFonts w:ascii="Times New Roman" w:hAnsi="Times New Roman" w:cs="Times New Roman"/>
          <w:sz w:val="24"/>
          <w:szCs w:val="24"/>
        </w:rPr>
        <w:t>were properly posted</w:t>
      </w:r>
      <w:proofErr w:type="gramEnd"/>
      <w:r w:rsidRPr="004F0C53">
        <w:rPr>
          <w:rFonts w:ascii="Times New Roman" w:hAnsi="Times New Roman" w:cs="Times New Roman"/>
          <w:sz w:val="24"/>
          <w:szCs w:val="24"/>
        </w:rPr>
        <w:t xml:space="preserve">. </w:t>
      </w:r>
      <w:r w:rsidR="00D11121" w:rsidRPr="004F0C53"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 w:rsidR="00D11121" w:rsidRPr="004F0C53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Pr="004F0C53">
        <w:rPr>
          <w:rFonts w:ascii="Times New Roman" w:hAnsi="Times New Roman" w:cs="Times New Roman"/>
          <w:sz w:val="24"/>
          <w:szCs w:val="24"/>
        </w:rPr>
        <w:t xml:space="preserve">Motion carried. </w:t>
      </w:r>
    </w:p>
    <w:p w14:paraId="010471D1" w14:textId="77777777" w:rsidR="00A406D2" w:rsidRPr="004F0C53" w:rsidRDefault="00A406D2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38B53E" w14:textId="4FF591D4" w:rsidR="00253DA5" w:rsidRDefault="00253DA5" w:rsidP="0094615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Motion by</w:t>
      </w:r>
      <w:r w:rsidR="007C72FA">
        <w:rPr>
          <w:rFonts w:ascii="Times New Roman" w:hAnsi="Times New Roman" w:cs="Times New Roman"/>
          <w:sz w:val="24"/>
          <w:szCs w:val="24"/>
        </w:rPr>
        <w:t xml:space="preserve"> </w:t>
      </w:r>
      <w:r w:rsidR="00096D3D">
        <w:rPr>
          <w:rFonts w:ascii="Times New Roman" w:hAnsi="Times New Roman" w:cs="Times New Roman"/>
          <w:sz w:val="24"/>
          <w:szCs w:val="24"/>
        </w:rPr>
        <w:t>Ringen</w:t>
      </w:r>
      <w:r w:rsidR="00107588" w:rsidRPr="004F0C53">
        <w:rPr>
          <w:rFonts w:ascii="Times New Roman" w:hAnsi="Times New Roman" w:cs="Times New Roman"/>
          <w:sz w:val="24"/>
          <w:szCs w:val="24"/>
        </w:rPr>
        <w:t xml:space="preserve">, </w:t>
      </w:r>
      <w:r w:rsidRPr="004F0C53">
        <w:rPr>
          <w:rFonts w:ascii="Times New Roman" w:hAnsi="Times New Roman" w:cs="Times New Roman"/>
          <w:sz w:val="24"/>
          <w:szCs w:val="24"/>
        </w:rPr>
        <w:t>second</w:t>
      </w:r>
      <w:r w:rsidR="00296A0F" w:rsidRPr="004F0C53">
        <w:rPr>
          <w:rFonts w:ascii="Times New Roman" w:hAnsi="Times New Roman" w:cs="Times New Roman"/>
          <w:sz w:val="24"/>
          <w:szCs w:val="24"/>
        </w:rPr>
        <w:t>ed</w:t>
      </w:r>
      <w:r w:rsidRPr="004F0C53">
        <w:rPr>
          <w:rFonts w:ascii="Times New Roman" w:hAnsi="Times New Roman" w:cs="Times New Roman"/>
          <w:sz w:val="24"/>
          <w:szCs w:val="24"/>
        </w:rPr>
        <w:t xml:space="preserve"> by</w:t>
      </w:r>
      <w:r w:rsidR="007C72FA">
        <w:rPr>
          <w:rFonts w:ascii="Times New Roman" w:hAnsi="Times New Roman" w:cs="Times New Roman"/>
          <w:sz w:val="24"/>
          <w:szCs w:val="24"/>
        </w:rPr>
        <w:t xml:space="preserve"> </w:t>
      </w:r>
      <w:r w:rsidR="00F56876">
        <w:rPr>
          <w:rFonts w:ascii="Times New Roman" w:hAnsi="Times New Roman" w:cs="Times New Roman"/>
          <w:sz w:val="24"/>
          <w:szCs w:val="24"/>
        </w:rPr>
        <w:t>Winslow</w:t>
      </w:r>
      <w:r w:rsidR="00D7256C" w:rsidRPr="004F0C53">
        <w:rPr>
          <w:rFonts w:ascii="Times New Roman" w:hAnsi="Times New Roman" w:cs="Times New Roman"/>
          <w:sz w:val="24"/>
          <w:szCs w:val="24"/>
        </w:rPr>
        <w:t>,</w:t>
      </w:r>
      <w:r w:rsidR="00107588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Pr="004F0C53">
        <w:rPr>
          <w:rFonts w:ascii="Times New Roman" w:hAnsi="Times New Roman" w:cs="Times New Roman"/>
          <w:sz w:val="24"/>
          <w:szCs w:val="24"/>
        </w:rPr>
        <w:t xml:space="preserve">to </w:t>
      </w:r>
      <w:r w:rsidR="00C52C92" w:rsidRPr="004F0C53">
        <w:rPr>
          <w:rFonts w:ascii="Times New Roman" w:hAnsi="Times New Roman" w:cs="Times New Roman"/>
          <w:sz w:val="24"/>
          <w:szCs w:val="24"/>
        </w:rPr>
        <w:t>approve the minutes</w:t>
      </w:r>
      <w:r w:rsidRPr="004F0C53">
        <w:rPr>
          <w:rFonts w:ascii="Times New Roman" w:hAnsi="Times New Roman" w:cs="Times New Roman"/>
          <w:sz w:val="24"/>
          <w:szCs w:val="24"/>
        </w:rPr>
        <w:t xml:space="preserve"> of the </w:t>
      </w:r>
      <w:r w:rsidR="00C52C92" w:rsidRPr="004F0C53">
        <w:rPr>
          <w:rFonts w:ascii="Times New Roman" w:hAnsi="Times New Roman" w:cs="Times New Roman"/>
          <w:sz w:val="24"/>
          <w:szCs w:val="24"/>
        </w:rPr>
        <w:t>previous meeting as presented</w:t>
      </w:r>
      <w:r w:rsidR="006B3934" w:rsidRPr="004F0C53">
        <w:rPr>
          <w:rFonts w:ascii="Times New Roman" w:hAnsi="Times New Roman" w:cs="Times New Roman"/>
          <w:sz w:val="24"/>
          <w:szCs w:val="24"/>
        </w:rPr>
        <w:t xml:space="preserve">. </w:t>
      </w:r>
      <w:r w:rsidR="00D11121" w:rsidRPr="004F0C53"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 w:rsidR="00D11121" w:rsidRPr="004F0C53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Pr="004F0C53">
        <w:rPr>
          <w:rFonts w:ascii="Times New Roman" w:hAnsi="Times New Roman" w:cs="Times New Roman"/>
          <w:sz w:val="24"/>
          <w:szCs w:val="24"/>
        </w:rPr>
        <w:t>Motion carried.</w:t>
      </w:r>
    </w:p>
    <w:p w14:paraId="05F3845B" w14:textId="77777777" w:rsidR="00E54DF5" w:rsidRDefault="00E54DF5" w:rsidP="0094615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DF111" w14:textId="447DA32F" w:rsidR="00E54DF5" w:rsidRDefault="00E54DF5" w:rsidP="0094615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comment, suggestions, and recommendations of citizens present:  </w:t>
      </w:r>
      <w:r w:rsidR="00FB2F94">
        <w:rPr>
          <w:rFonts w:ascii="Times New Roman" w:hAnsi="Times New Roman" w:cs="Times New Roman"/>
          <w:sz w:val="24"/>
          <w:szCs w:val="24"/>
        </w:rPr>
        <w:t>None</w:t>
      </w:r>
    </w:p>
    <w:p w14:paraId="5B59DAC2" w14:textId="77777777" w:rsidR="00BE2571" w:rsidRPr="004F0C53" w:rsidRDefault="00BE2571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D92E60" w14:textId="56F3F27E" w:rsidR="00D939D6" w:rsidRDefault="00C722AA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Reports</w:t>
      </w:r>
      <w:r w:rsidR="003E18B8">
        <w:rPr>
          <w:rFonts w:ascii="Times New Roman" w:hAnsi="Times New Roman" w:cs="Times New Roman"/>
          <w:sz w:val="24"/>
          <w:szCs w:val="24"/>
        </w:rPr>
        <w:t xml:space="preserve"> / presentations from Commission Members or Staff:</w:t>
      </w:r>
      <w:r w:rsidR="00107588" w:rsidRPr="004F0C53">
        <w:rPr>
          <w:rFonts w:ascii="Times New Roman" w:hAnsi="Times New Roman" w:cs="Times New Roman"/>
          <w:sz w:val="24"/>
          <w:szCs w:val="24"/>
        </w:rPr>
        <w:t xml:space="preserve"> </w:t>
      </w:r>
      <w:r w:rsidR="00E33A22" w:rsidRPr="004F0C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66A518" w14:textId="77777777" w:rsidR="00AF4D56" w:rsidRDefault="00AF4D56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0C7F83" w14:textId="407D3700" w:rsidR="00AF4D56" w:rsidRDefault="00AF4D56" w:rsidP="00AF4D5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catonica River Trails Park Campground–Occupancy &amp; Revenue report </w:t>
      </w:r>
      <w:proofErr w:type="gramStart"/>
      <w:r>
        <w:rPr>
          <w:rFonts w:ascii="Times New Roman" w:hAnsi="Times New Roman" w:cs="Times New Roman"/>
          <w:sz w:val="24"/>
          <w:szCs w:val="24"/>
        </w:rPr>
        <w:t>was inclu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agenda packet</w:t>
      </w:r>
      <w:r w:rsidR="007C72FA">
        <w:rPr>
          <w:rFonts w:ascii="Times New Roman" w:hAnsi="Times New Roman" w:cs="Times New Roman"/>
          <w:sz w:val="24"/>
          <w:szCs w:val="24"/>
        </w:rPr>
        <w:t>s</w:t>
      </w:r>
      <w:proofErr w:type="gramStart"/>
      <w:r w:rsidR="007C72FA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096D3D">
        <w:rPr>
          <w:rFonts w:ascii="Times New Roman" w:hAnsi="Times New Roman" w:cs="Times New Roman"/>
          <w:sz w:val="24"/>
          <w:szCs w:val="24"/>
        </w:rPr>
        <w:t xml:space="preserve">Campsite </w:t>
      </w:r>
      <w:proofErr w:type="gramStart"/>
      <w:r w:rsidR="00096D3D">
        <w:rPr>
          <w:rFonts w:ascii="Times New Roman" w:hAnsi="Times New Roman" w:cs="Times New Roman"/>
          <w:sz w:val="24"/>
          <w:szCs w:val="24"/>
        </w:rPr>
        <w:t>36</w:t>
      </w:r>
      <w:proofErr w:type="gramEnd"/>
      <w:r w:rsidR="00096D3D">
        <w:rPr>
          <w:rFonts w:ascii="Times New Roman" w:hAnsi="Times New Roman" w:cs="Times New Roman"/>
          <w:sz w:val="24"/>
          <w:szCs w:val="24"/>
        </w:rPr>
        <w:t xml:space="preserve"> </w:t>
      </w:r>
      <w:r w:rsidR="00F56876">
        <w:rPr>
          <w:rFonts w:ascii="Times New Roman" w:hAnsi="Times New Roman" w:cs="Times New Roman"/>
          <w:sz w:val="24"/>
          <w:szCs w:val="24"/>
        </w:rPr>
        <w:t xml:space="preserve">has </w:t>
      </w:r>
      <w:proofErr w:type="gramStart"/>
      <w:r w:rsidR="00F56876">
        <w:rPr>
          <w:rFonts w:ascii="Times New Roman" w:hAnsi="Times New Roman" w:cs="Times New Roman"/>
          <w:sz w:val="24"/>
          <w:szCs w:val="24"/>
        </w:rPr>
        <w:t>been repaired</w:t>
      </w:r>
      <w:proofErr w:type="gramEnd"/>
      <w:r w:rsidR="00F56876">
        <w:rPr>
          <w:rFonts w:ascii="Times New Roman" w:hAnsi="Times New Roman" w:cs="Times New Roman"/>
          <w:sz w:val="24"/>
          <w:szCs w:val="24"/>
        </w:rPr>
        <w:t xml:space="preserve"> and is </w:t>
      </w:r>
      <w:r w:rsidR="00CA4AA9">
        <w:rPr>
          <w:rFonts w:ascii="Times New Roman" w:hAnsi="Times New Roman" w:cs="Times New Roman"/>
          <w:sz w:val="24"/>
          <w:szCs w:val="24"/>
        </w:rPr>
        <w:t>available</w:t>
      </w:r>
      <w:r w:rsidR="00F56876">
        <w:rPr>
          <w:rFonts w:ascii="Times New Roman" w:hAnsi="Times New Roman" w:cs="Times New Roman"/>
          <w:sz w:val="24"/>
          <w:szCs w:val="24"/>
        </w:rPr>
        <w:t xml:space="preserve"> for bookings</w:t>
      </w:r>
      <w:r w:rsidR="007A293E">
        <w:rPr>
          <w:rFonts w:ascii="Times New Roman" w:hAnsi="Times New Roman" w:cs="Times New Roman"/>
          <w:sz w:val="24"/>
          <w:szCs w:val="24"/>
        </w:rPr>
        <w:t xml:space="preserve"> again</w:t>
      </w:r>
      <w:proofErr w:type="gramStart"/>
      <w:r w:rsidR="007A293E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7A293E">
        <w:rPr>
          <w:rFonts w:ascii="Times New Roman" w:hAnsi="Times New Roman" w:cs="Times New Roman"/>
          <w:sz w:val="24"/>
          <w:szCs w:val="24"/>
        </w:rPr>
        <w:t>Wade is also going to order a new water fountain, to replace the broken one at the campground.</w:t>
      </w:r>
    </w:p>
    <w:p w14:paraId="04914766" w14:textId="77777777" w:rsidR="0094238A" w:rsidRDefault="0094238A" w:rsidP="002665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C05770" w14:textId="55B30DD1" w:rsidR="007A293E" w:rsidRDefault="00AF4D56" w:rsidP="007A293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de Berget </w:t>
      </w:r>
      <w:r w:rsidR="006A1483">
        <w:rPr>
          <w:rFonts w:ascii="Times New Roman" w:hAnsi="Times New Roman" w:cs="Times New Roman"/>
          <w:sz w:val="24"/>
          <w:szCs w:val="24"/>
        </w:rPr>
        <w:t>presented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096D3D">
        <w:rPr>
          <w:rFonts w:ascii="Times New Roman" w:hAnsi="Times New Roman" w:cs="Times New Roman"/>
          <w:sz w:val="24"/>
          <w:szCs w:val="24"/>
        </w:rPr>
        <w:t>n update on Parks &amp; Recreation activities.</w:t>
      </w:r>
    </w:p>
    <w:p w14:paraId="271248E1" w14:textId="56C14C67" w:rsidR="007A293E" w:rsidRPr="007A293E" w:rsidRDefault="00CA4AA9" w:rsidP="007A293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Parks employees has decided not to take the job, so Wade contacted the next approved candidate and offered </w:t>
      </w:r>
      <w:r w:rsidR="007A293E">
        <w:rPr>
          <w:rFonts w:ascii="Times New Roman" w:hAnsi="Times New Roman" w:cs="Times New Roman"/>
          <w:sz w:val="24"/>
          <w:szCs w:val="24"/>
        </w:rPr>
        <w:t>him</w:t>
      </w:r>
      <w:r>
        <w:rPr>
          <w:rFonts w:ascii="Times New Roman" w:hAnsi="Times New Roman" w:cs="Times New Roman"/>
          <w:sz w:val="24"/>
          <w:szCs w:val="24"/>
        </w:rPr>
        <w:t xml:space="preserve"> the position</w:t>
      </w:r>
      <w:proofErr w:type="gramStart"/>
      <w:r w:rsidR="007A293E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7A293E">
        <w:rPr>
          <w:rFonts w:ascii="Times New Roman" w:hAnsi="Times New Roman" w:cs="Times New Roman"/>
          <w:sz w:val="24"/>
          <w:szCs w:val="24"/>
        </w:rPr>
        <w:t>Summer Parks employees will begin working June 2</w:t>
      </w:r>
      <w:r w:rsidR="007A293E" w:rsidRPr="007A293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A293E">
        <w:rPr>
          <w:rFonts w:ascii="Times New Roman" w:hAnsi="Times New Roman" w:cs="Times New Roman"/>
          <w:sz w:val="24"/>
          <w:szCs w:val="24"/>
        </w:rPr>
        <w:t>.</w:t>
      </w:r>
    </w:p>
    <w:p w14:paraId="50F4AC29" w14:textId="7F11F5E3" w:rsidR="005065B2" w:rsidRPr="00F56876" w:rsidRDefault="00F56876" w:rsidP="00F56876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F56876">
        <w:rPr>
          <w:rFonts w:ascii="Times New Roman" w:hAnsi="Times New Roman" w:cs="Times New Roman"/>
          <w:sz w:val="24"/>
          <w:szCs w:val="24"/>
        </w:rPr>
        <w:t>N</w:t>
      </w:r>
      <w:r w:rsidR="00096D3D" w:rsidRPr="00F56876">
        <w:rPr>
          <w:rFonts w:ascii="Times New Roman" w:hAnsi="Times New Roman" w:cs="Times New Roman"/>
          <w:sz w:val="24"/>
          <w:szCs w:val="24"/>
        </w:rPr>
        <w:t xml:space="preserve">ew playground equipment </w:t>
      </w:r>
      <w:r w:rsidRPr="00F56876">
        <w:rPr>
          <w:rFonts w:ascii="Times New Roman" w:hAnsi="Times New Roman" w:cs="Times New Roman"/>
          <w:sz w:val="24"/>
          <w:szCs w:val="24"/>
        </w:rPr>
        <w:t xml:space="preserve">has </w:t>
      </w:r>
      <w:proofErr w:type="gramStart"/>
      <w:r w:rsidRPr="00F56876">
        <w:rPr>
          <w:rFonts w:ascii="Times New Roman" w:hAnsi="Times New Roman" w:cs="Times New Roman"/>
          <w:sz w:val="24"/>
          <w:szCs w:val="24"/>
        </w:rPr>
        <w:t>been installed</w:t>
      </w:r>
      <w:proofErr w:type="gramEnd"/>
      <w:r w:rsidRPr="00F56876">
        <w:rPr>
          <w:rFonts w:ascii="Times New Roman" w:hAnsi="Times New Roman" w:cs="Times New Roman"/>
          <w:sz w:val="24"/>
          <w:szCs w:val="24"/>
        </w:rPr>
        <w:t xml:space="preserve"> at the campground, and will be available for use later this week</w:t>
      </w:r>
      <w:r w:rsidR="00BB574F">
        <w:rPr>
          <w:rFonts w:ascii="Times New Roman" w:hAnsi="Times New Roman" w:cs="Times New Roman"/>
          <w:sz w:val="24"/>
          <w:szCs w:val="24"/>
        </w:rPr>
        <w:t xml:space="preserve">, after allowing the concrete </w:t>
      </w:r>
      <w:r w:rsidR="00CA4AA9">
        <w:rPr>
          <w:rFonts w:ascii="Times New Roman" w:hAnsi="Times New Roman" w:cs="Times New Roman"/>
          <w:sz w:val="24"/>
          <w:szCs w:val="24"/>
        </w:rPr>
        <w:t xml:space="preserve">footings </w:t>
      </w:r>
      <w:r w:rsidR="00BB574F">
        <w:rPr>
          <w:rFonts w:ascii="Times New Roman" w:hAnsi="Times New Roman" w:cs="Times New Roman"/>
          <w:sz w:val="24"/>
          <w:szCs w:val="24"/>
        </w:rPr>
        <w:t xml:space="preserve">to </w:t>
      </w:r>
      <w:r w:rsidR="007F2DEB">
        <w:rPr>
          <w:rFonts w:ascii="Times New Roman" w:hAnsi="Times New Roman" w:cs="Times New Roman"/>
          <w:sz w:val="24"/>
          <w:szCs w:val="24"/>
        </w:rPr>
        <w:t>cure/</w:t>
      </w:r>
      <w:r w:rsidR="00BB574F">
        <w:rPr>
          <w:rFonts w:ascii="Times New Roman" w:hAnsi="Times New Roman" w:cs="Times New Roman"/>
          <w:sz w:val="24"/>
          <w:szCs w:val="24"/>
        </w:rPr>
        <w:t>set</w:t>
      </w:r>
      <w:r w:rsidRPr="00F568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065EE9" w14:textId="174BFDBB" w:rsidR="00516C6F" w:rsidRPr="00F56876" w:rsidRDefault="00C271F0" w:rsidP="00F56876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ashpad</w:t>
      </w:r>
      <w:r w:rsidR="00096D3D">
        <w:rPr>
          <w:rFonts w:ascii="Times New Roman" w:hAnsi="Times New Roman" w:cs="Times New Roman"/>
          <w:sz w:val="24"/>
          <w:szCs w:val="24"/>
        </w:rPr>
        <w:t xml:space="preserve"> construction is </w:t>
      </w:r>
      <w:r w:rsidR="00F56876">
        <w:rPr>
          <w:rFonts w:ascii="Times New Roman" w:hAnsi="Times New Roman" w:cs="Times New Roman"/>
          <w:sz w:val="24"/>
          <w:szCs w:val="24"/>
        </w:rPr>
        <w:t>nearly complete</w:t>
      </w:r>
      <w:proofErr w:type="gramStart"/>
      <w:r w:rsidR="00F56876">
        <w:rPr>
          <w:rFonts w:ascii="Times New Roman" w:hAnsi="Times New Roman" w:cs="Times New Roman"/>
          <w:sz w:val="24"/>
          <w:szCs w:val="24"/>
        </w:rPr>
        <w:t xml:space="preserve">. </w:t>
      </w:r>
      <w:r w:rsidR="00BB574F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BB574F">
        <w:rPr>
          <w:rFonts w:ascii="Times New Roman" w:hAnsi="Times New Roman" w:cs="Times New Roman"/>
          <w:sz w:val="24"/>
          <w:szCs w:val="24"/>
        </w:rPr>
        <w:t>They j</w:t>
      </w:r>
      <w:r w:rsidR="00F56876">
        <w:rPr>
          <w:rFonts w:ascii="Times New Roman" w:hAnsi="Times New Roman" w:cs="Times New Roman"/>
          <w:sz w:val="24"/>
          <w:szCs w:val="24"/>
        </w:rPr>
        <w:t xml:space="preserve">ust have </w:t>
      </w:r>
      <w:proofErr w:type="gramStart"/>
      <w:r w:rsidR="00BB574F">
        <w:rPr>
          <w:rFonts w:ascii="Times New Roman" w:hAnsi="Times New Roman" w:cs="Times New Roman"/>
          <w:sz w:val="24"/>
          <w:szCs w:val="24"/>
        </w:rPr>
        <w:t>a few</w:t>
      </w:r>
      <w:proofErr w:type="gramEnd"/>
      <w:r w:rsidR="00BB574F">
        <w:rPr>
          <w:rFonts w:ascii="Times New Roman" w:hAnsi="Times New Roman" w:cs="Times New Roman"/>
          <w:sz w:val="24"/>
          <w:szCs w:val="24"/>
        </w:rPr>
        <w:t xml:space="preserve"> minor items to </w:t>
      </w:r>
      <w:proofErr w:type="gramStart"/>
      <w:r w:rsidR="00BB574F">
        <w:rPr>
          <w:rFonts w:ascii="Times New Roman" w:hAnsi="Times New Roman" w:cs="Times New Roman"/>
          <w:sz w:val="24"/>
          <w:szCs w:val="24"/>
        </w:rPr>
        <w:t>finish</w:t>
      </w:r>
      <w:r w:rsidR="007A293E">
        <w:rPr>
          <w:rFonts w:ascii="Times New Roman" w:hAnsi="Times New Roman" w:cs="Times New Roman"/>
          <w:sz w:val="24"/>
          <w:szCs w:val="24"/>
        </w:rPr>
        <w:t xml:space="preserve"> up</w:t>
      </w:r>
      <w:proofErr w:type="gramEnd"/>
      <w:r w:rsidR="00BB574F">
        <w:rPr>
          <w:rFonts w:ascii="Times New Roman" w:hAnsi="Times New Roman" w:cs="Times New Roman"/>
          <w:sz w:val="24"/>
          <w:szCs w:val="24"/>
        </w:rPr>
        <w:t xml:space="preserve"> and</w:t>
      </w:r>
      <w:r w:rsidR="007F2DEB">
        <w:rPr>
          <w:rFonts w:ascii="Times New Roman" w:hAnsi="Times New Roman" w:cs="Times New Roman"/>
          <w:sz w:val="24"/>
          <w:szCs w:val="24"/>
        </w:rPr>
        <w:t xml:space="preserve"> then</w:t>
      </w:r>
      <w:r w:rsidR="00BB574F">
        <w:rPr>
          <w:rFonts w:ascii="Times New Roman" w:hAnsi="Times New Roman" w:cs="Times New Roman"/>
          <w:sz w:val="24"/>
          <w:szCs w:val="24"/>
        </w:rPr>
        <w:t xml:space="preserve"> </w:t>
      </w:r>
      <w:r w:rsidR="00476D74">
        <w:rPr>
          <w:rFonts w:ascii="Times New Roman" w:hAnsi="Times New Roman" w:cs="Times New Roman"/>
          <w:sz w:val="24"/>
          <w:szCs w:val="24"/>
        </w:rPr>
        <w:t>it</w:t>
      </w:r>
      <w:r w:rsidR="00BB574F">
        <w:rPr>
          <w:rFonts w:ascii="Times New Roman" w:hAnsi="Times New Roman" w:cs="Times New Roman"/>
          <w:sz w:val="24"/>
          <w:szCs w:val="24"/>
        </w:rPr>
        <w:t xml:space="preserve"> will be ready to open</w:t>
      </w:r>
    </w:p>
    <w:p w14:paraId="483C7818" w14:textId="16C76651" w:rsidR="00AF4D56" w:rsidRDefault="00CA4AA9" w:rsidP="0026654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to </w:t>
      </w:r>
      <w:proofErr w:type="gramStart"/>
      <w:r>
        <w:rPr>
          <w:rFonts w:ascii="Times New Roman" w:hAnsi="Times New Roman" w:cs="Times New Roman"/>
          <w:sz w:val="24"/>
          <w:szCs w:val="24"/>
        </w:rPr>
        <w:t>so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nexpected issues during the Splashpad construction, the opening of the swimming pool will </w:t>
      </w:r>
      <w:proofErr w:type="gramStart"/>
      <w:r>
        <w:rPr>
          <w:rFonts w:ascii="Times New Roman" w:hAnsi="Times New Roman" w:cs="Times New Roman"/>
          <w:sz w:val="24"/>
          <w:szCs w:val="24"/>
        </w:rPr>
        <w:t>be delay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e week</w:t>
      </w:r>
    </w:p>
    <w:p w14:paraId="38608930" w14:textId="3DC010AC" w:rsidR="00BB574F" w:rsidRDefault="00CA4AA9" w:rsidP="0026654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ity Council has approved repaving the parking lot located between City Ball Field and Sieg Field</w:t>
      </w:r>
    </w:p>
    <w:p w14:paraId="2F19788B" w14:textId="77777777" w:rsidR="00662632" w:rsidRDefault="00662632" w:rsidP="006626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C68251" w14:textId="17387EA1" w:rsidR="00662632" w:rsidRDefault="00662632" w:rsidP="0066263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O’Brien, seconded by Ringen, to move up agenda item 7a) </w:t>
      </w:r>
      <w:proofErr w:type="gramStart"/>
      <w:r>
        <w:rPr>
          <w:rFonts w:ascii="Times New Roman" w:hAnsi="Times New Roman" w:cs="Times New Roman"/>
          <w:sz w:val="24"/>
          <w:szCs w:val="24"/>
        </w:rPr>
        <w:t>Discussion &amp; possible ac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proposed interpretive signage for Veterans Memorial Park from Sons of the American </w:t>
      </w:r>
      <w:proofErr w:type="gramStart"/>
      <w:r>
        <w:rPr>
          <w:rFonts w:ascii="Times New Roman" w:hAnsi="Times New Roman" w:cs="Times New Roman"/>
          <w:sz w:val="24"/>
          <w:szCs w:val="24"/>
        </w:rPr>
        <w:t>Legion, 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genda item 6a) Discussion and action regarding Comprehensive Outdoor Recreation Plan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Motion carried.</w:t>
      </w:r>
    </w:p>
    <w:p w14:paraId="128424B7" w14:textId="77777777" w:rsidR="00662632" w:rsidRDefault="00662632" w:rsidP="006626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A04310" w14:textId="0F7F8132" w:rsidR="00287455" w:rsidRDefault="000A22D8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Under n</w:t>
      </w:r>
      <w:r w:rsidR="00287455" w:rsidRPr="004F0C53">
        <w:rPr>
          <w:rFonts w:ascii="Times New Roman" w:hAnsi="Times New Roman" w:cs="Times New Roman"/>
          <w:sz w:val="24"/>
          <w:szCs w:val="24"/>
        </w:rPr>
        <w:t xml:space="preserve">ew business or matters to </w:t>
      </w:r>
      <w:proofErr w:type="gramStart"/>
      <w:r w:rsidR="00287455" w:rsidRPr="004F0C53">
        <w:rPr>
          <w:rFonts w:ascii="Times New Roman" w:hAnsi="Times New Roman" w:cs="Times New Roman"/>
          <w:sz w:val="24"/>
          <w:szCs w:val="24"/>
        </w:rPr>
        <w:t>be taken</w:t>
      </w:r>
      <w:proofErr w:type="gramEnd"/>
      <w:r w:rsidR="00287455" w:rsidRPr="004F0C53">
        <w:rPr>
          <w:rFonts w:ascii="Times New Roman" w:hAnsi="Times New Roman" w:cs="Times New Roman"/>
          <w:sz w:val="24"/>
          <w:szCs w:val="24"/>
        </w:rPr>
        <w:t xml:space="preserve"> up by the commi</w:t>
      </w:r>
      <w:r w:rsidR="006B42F8">
        <w:rPr>
          <w:rFonts w:ascii="Times New Roman" w:hAnsi="Times New Roman" w:cs="Times New Roman"/>
          <w:sz w:val="24"/>
          <w:szCs w:val="24"/>
        </w:rPr>
        <w:t>ssion</w:t>
      </w:r>
      <w:r w:rsidR="00946155" w:rsidRPr="004F0C53">
        <w:rPr>
          <w:rFonts w:ascii="Times New Roman" w:hAnsi="Times New Roman" w:cs="Times New Roman"/>
          <w:sz w:val="24"/>
          <w:szCs w:val="24"/>
        </w:rPr>
        <w:t>:</w:t>
      </w:r>
      <w:r w:rsidR="00C271F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C2EC5DA" w14:textId="77777777" w:rsidR="00E30A1A" w:rsidRDefault="00E30A1A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413F440" w14:textId="2EB046B6" w:rsidR="00E30A1A" w:rsidRDefault="00E30A1A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and a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he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a proposed interpretive signage project in Veterans Memorial Park by the Sons of the American Legion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Jason King and Casey Crist attended the meeting on behalf of the Sons of American Legion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They advised they are only in the beginning stages</w:t>
      </w:r>
      <w:r w:rsidR="007F2DEB">
        <w:rPr>
          <w:rFonts w:ascii="Times New Roman" w:hAnsi="Times New Roman" w:cs="Times New Roman"/>
          <w:sz w:val="24"/>
          <w:szCs w:val="24"/>
        </w:rPr>
        <w:t xml:space="preserve"> of planning</w:t>
      </w:r>
      <w:r>
        <w:rPr>
          <w:rFonts w:ascii="Times New Roman" w:hAnsi="Times New Roman" w:cs="Times New Roman"/>
          <w:sz w:val="24"/>
          <w:szCs w:val="24"/>
        </w:rPr>
        <w:t xml:space="preserve">, but the idea for the proposed project would be a self-guided </w:t>
      </w:r>
      <w:r w:rsidR="007F2DEB">
        <w:rPr>
          <w:rFonts w:ascii="Times New Roman" w:hAnsi="Times New Roman" w:cs="Times New Roman"/>
          <w:sz w:val="24"/>
          <w:szCs w:val="24"/>
        </w:rPr>
        <w:t xml:space="preserve">walking </w:t>
      </w:r>
      <w:r>
        <w:rPr>
          <w:rFonts w:ascii="Times New Roman" w:hAnsi="Times New Roman" w:cs="Times New Roman"/>
          <w:sz w:val="24"/>
          <w:szCs w:val="24"/>
        </w:rPr>
        <w:t xml:space="preserve">tour through Veterans Memorial Park of </w:t>
      </w:r>
      <w:r w:rsidR="007F2DEB">
        <w:rPr>
          <w:rFonts w:ascii="Times New Roman" w:hAnsi="Times New Roman" w:cs="Times New Roman"/>
          <w:sz w:val="24"/>
          <w:szCs w:val="24"/>
        </w:rPr>
        <w:t xml:space="preserve">historical data and points of history relating </w:t>
      </w:r>
      <w:r>
        <w:rPr>
          <w:rFonts w:ascii="Times New Roman" w:hAnsi="Times New Roman" w:cs="Times New Roman"/>
          <w:sz w:val="24"/>
          <w:szCs w:val="24"/>
        </w:rPr>
        <w:t xml:space="preserve">to each of the </w:t>
      </w:r>
      <w:r w:rsidR="007F2DEB">
        <w:rPr>
          <w:rFonts w:ascii="Times New Roman" w:hAnsi="Times New Roman" w:cs="Times New Roman"/>
          <w:sz w:val="24"/>
          <w:szCs w:val="24"/>
        </w:rPr>
        <w:t>conflicts/</w:t>
      </w:r>
      <w:r>
        <w:rPr>
          <w:rFonts w:ascii="Times New Roman" w:hAnsi="Times New Roman" w:cs="Times New Roman"/>
          <w:sz w:val="24"/>
          <w:szCs w:val="24"/>
        </w:rPr>
        <w:t>wars</w:t>
      </w:r>
      <w:r w:rsidR="007F2DEB">
        <w:rPr>
          <w:rFonts w:ascii="Times New Roman" w:hAnsi="Times New Roman" w:cs="Times New Roman"/>
          <w:sz w:val="24"/>
          <w:szCs w:val="24"/>
        </w:rPr>
        <w:t xml:space="preserve"> our local veterans have been involved i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This project would be funded by the Sons of American </w:t>
      </w:r>
      <w:r w:rsidR="00476D74">
        <w:rPr>
          <w:rFonts w:ascii="Times New Roman" w:hAnsi="Times New Roman" w:cs="Times New Roman"/>
          <w:sz w:val="24"/>
          <w:szCs w:val="24"/>
        </w:rPr>
        <w:t>Legion</w:t>
      </w:r>
      <w:proofErr w:type="gramEnd"/>
      <w:r w:rsidR="00476D74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hey are </w:t>
      </w:r>
      <w:r w:rsidR="007F2DEB">
        <w:rPr>
          <w:rFonts w:ascii="Times New Roman" w:hAnsi="Times New Roman" w:cs="Times New Roman"/>
          <w:sz w:val="24"/>
          <w:szCs w:val="24"/>
        </w:rPr>
        <w:t xml:space="preserve">only here gauging interest and </w:t>
      </w:r>
      <w:r>
        <w:rPr>
          <w:rFonts w:ascii="Times New Roman" w:hAnsi="Times New Roman" w:cs="Times New Roman"/>
          <w:sz w:val="24"/>
          <w:szCs w:val="24"/>
        </w:rPr>
        <w:t xml:space="preserve">looking for permission to install the signs </w:t>
      </w:r>
      <w:r w:rsidR="007F2DE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 w:rsidR="007F2DEB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City-owned </w:t>
      </w:r>
      <w:r w:rsidR="007F2DEB">
        <w:rPr>
          <w:rFonts w:ascii="Times New Roman" w:hAnsi="Times New Roman" w:cs="Times New Roman"/>
          <w:sz w:val="24"/>
          <w:szCs w:val="24"/>
        </w:rPr>
        <w:t>park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After a brief discussion, a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O’Brien, seconded by Winslow, </w:t>
      </w:r>
      <w:r w:rsidR="007F2DEB">
        <w:rPr>
          <w:rFonts w:ascii="Times New Roman" w:hAnsi="Times New Roman" w:cs="Times New Roman"/>
          <w:sz w:val="24"/>
          <w:szCs w:val="24"/>
        </w:rPr>
        <w:t xml:space="preserve">to give the Sons of American Legion approval to </w:t>
      </w:r>
      <w:r w:rsidR="007F2DEB">
        <w:rPr>
          <w:rFonts w:ascii="Times New Roman" w:hAnsi="Times New Roman" w:cs="Times New Roman"/>
          <w:sz w:val="24"/>
          <w:szCs w:val="24"/>
        </w:rPr>
        <w:lastRenderedPageBreak/>
        <w:t>continue their planning and research on this proposed project, and then bring before the C</w:t>
      </w:r>
      <w:r>
        <w:rPr>
          <w:rFonts w:ascii="Times New Roman" w:hAnsi="Times New Roman" w:cs="Times New Roman"/>
          <w:sz w:val="24"/>
          <w:szCs w:val="24"/>
        </w:rPr>
        <w:t xml:space="preserve">ommon Council </w:t>
      </w:r>
      <w:r w:rsidR="007F2DEB">
        <w:rPr>
          <w:rFonts w:ascii="Times New Roman" w:hAnsi="Times New Roman" w:cs="Times New Roman"/>
          <w:sz w:val="24"/>
          <w:szCs w:val="24"/>
        </w:rPr>
        <w:t>for final approval</w:t>
      </w:r>
      <w:proofErr w:type="gramStart"/>
      <w:r w:rsidR="007F2DEB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7F2DEB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oice Vot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Motion carried.</w:t>
      </w:r>
    </w:p>
    <w:p w14:paraId="36DC4026" w14:textId="77777777" w:rsidR="00046F3F" w:rsidRDefault="00046F3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1DBB413F" w14:textId="6D5C721D" w:rsidR="00046F3F" w:rsidRDefault="00046F3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son King and Casey Crist left the meeting at 6:50pm.</w:t>
      </w:r>
    </w:p>
    <w:p w14:paraId="06066FA8" w14:textId="2E0D33E8" w:rsidR="00046F3F" w:rsidRDefault="00046F3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yna O’Brien left the meeting at 6:53pm.</w:t>
      </w:r>
    </w:p>
    <w:p w14:paraId="06349FC6" w14:textId="77777777" w:rsidR="00662632" w:rsidRDefault="00662632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69E071E" w14:textId="77777777" w:rsidR="00662632" w:rsidRDefault="00662632" w:rsidP="0066263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a consensus to resume back to normal agenda order.</w:t>
      </w:r>
    </w:p>
    <w:p w14:paraId="6783E529" w14:textId="77777777" w:rsidR="00662632" w:rsidRPr="00BB574F" w:rsidRDefault="00662632" w:rsidP="006626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FB38E0" w14:textId="77777777" w:rsidR="00662632" w:rsidRDefault="00662632" w:rsidP="006626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>Under unfinished or deferred business from the previous commi</w:t>
      </w:r>
      <w:r>
        <w:rPr>
          <w:rFonts w:ascii="Times New Roman" w:hAnsi="Times New Roman" w:cs="Times New Roman"/>
          <w:sz w:val="24"/>
          <w:szCs w:val="24"/>
        </w:rPr>
        <w:t>ssion</w:t>
      </w:r>
      <w:r w:rsidRPr="004F0C53">
        <w:rPr>
          <w:rFonts w:ascii="Times New Roman" w:hAnsi="Times New Roman" w:cs="Times New Roman"/>
          <w:sz w:val="24"/>
          <w:szCs w:val="24"/>
        </w:rPr>
        <w:t xml:space="preserve"> meeting:  </w:t>
      </w:r>
    </w:p>
    <w:p w14:paraId="45C1C131" w14:textId="77777777" w:rsidR="00662632" w:rsidRDefault="00662632" w:rsidP="006626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1D4A25" w14:textId="77777777" w:rsidR="00662632" w:rsidRDefault="00662632" w:rsidP="006626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and a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he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the Comprehensive Outdoor Recreation Plan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Jaclyn Essandoh from Southwest Wisconsin Regional Planning attended the meeting via Zoom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Jaclyn and the Commission members went through the draft plan and discussed items that need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be corrected/upd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fore the Final Draft is written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Upon completion of the review, a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Ringen, seconded by Heinberg, to recommend for approval to the Common Council the Comprehensive Outdoor Recreation Plan with the changes as discussed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Motion carried.</w:t>
      </w:r>
    </w:p>
    <w:p w14:paraId="23E0A1EF" w14:textId="77777777" w:rsidR="00265F3F" w:rsidRDefault="00265F3F" w:rsidP="006626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D98875" w14:textId="77777777" w:rsidR="00265F3F" w:rsidRDefault="00265F3F" w:rsidP="00265F3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 xml:space="preserve">Under new business or matters to </w:t>
      </w:r>
      <w:proofErr w:type="gramStart"/>
      <w:r w:rsidRPr="004F0C53">
        <w:rPr>
          <w:rFonts w:ascii="Times New Roman" w:hAnsi="Times New Roman" w:cs="Times New Roman"/>
          <w:sz w:val="24"/>
          <w:szCs w:val="24"/>
        </w:rPr>
        <w:t>be taken</w:t>
      </w:r>
      <w:proofErr w:type="gramEnd"/>
      <w:r w:rsidRPr="004F0C53">
        <w:rPr>
          <w:rFonts w:ascii="Times New Roman" w:hAnsi="Times New Roman" w:cs="Times New Roman"/>
          <w:sz w:val="24"/>
          <w:szCs w:val="24"/>
        </w:rPr>
        <w:t xml:space="preserve"> up by the commi</w:t>
      </w:r>
      <w:r>
        <w:rPr>
          <w:rFonts w:ascii="Times New Roman" w:hAnsi="Times New Roman" w:cs="Times New Roman"/>
          <w:sz w:val="24"/>
          <w:szCs w:val="24"/>
        </w:rPr>
        <w:t>ssion</w:t>
      </w:r>
      <w:r w:rsidRPr="004F0C5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68A27AD" w14:textId="40101772" w:rsidR="00E30A1A" w:rsidRDefault="00E30A1A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6F83B8F" w14:textId="41B289CA" w:rsidR="00204D50" w:rsidRDefault="00E30A1A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and a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he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a request from a</w:t>
      </w:r>
      <w:r w:rsidR="00662632">
        <w:rPr>
          <w:rFonts w:ascii="Times New Roman" w:hAnsi="Times New Roman" w:cs="Times New Roman"/>
          <w:sz w:val="24"/>
          <w:szCs w:val="24"/>
        </w:rPr>
        <w:t xml:space="preserve">n individual </w:t>
      </w:r>
      <w:r>
        <w:rPr>
          <w:rFonts w:ascii="Times New Roman" w:hAnsi="Times New Roman" w:cs="Times New Roman"/>
          <w:sz w:val="24"/>
          <w:szCs w:val="24"/>
        </w:rPr>
        <w:t>to sell firewood at the Pecatonica River Trails Park Campground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After a brief discussion, a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Winslow, seconded by Staver, to allow the </w:t>
      </w:r>
      <w:r w:rsidR="00662632">
        <w:rPr>
          <w:rFonts w:ascii="Times New Roman" w:hAnsi="Times New Roman" w:cs="Times New Roman"/>
          <w:sz w:val="24"/>
          <w:szCs w:val="24"/>
        </w:rPr>
        <w:t>individual</w:t>
      </w:r>
      <w:r>
        <w:rPr>
          <w:rFonts w:ascii="Times New Roman" w:hAnsi="Times New Roman" w:cs="Times New Roman"/>
          <w:sz w:val="24"/>
          <w:szCs w:val="24"/>
        </w:rPr>
        <w:t xml:space="preserve"> to sell firewood at the campground, with the understanding </w:t>
      </w:r>
      <w:r w:rsidR="00046F3F">
        <w:rPr>
          <w:rFonts w:ascii="Times New Roman" w:hAnsi="Times New Roman" w:cs="Times New Roman"/>
          <w:sz w:val="24"/>
          <w:szCs w:val="24"/>
        </w:rPr>
        <w:t xml:space="preserve">the City </w:t>
      </w:r>
      <w:proofErr w:type="gramStart"/>
      <w:r w:rsidR="00046F3F">
        <w:rPr>
          <w:rFonts w:ascii="Times New Roman" w:hAnsi="Times New Roman" w:cs="Times New Roman"/>
          <w:sz w:val="24"/>
          <w:szCs w:val="24"/>
        </w:rPr>
        <w:t>is not held</w:t>
      </w:r>
      <w:proofErr w:type="gramEnd"/>
      <w:r w:rsidR="00046F3F">
        <w:rPr>
          <w:rFonts w:ascii="Times New Roman" w:hAnsi="Times New Roman" w:cs="Times New Roman"/>
          <w:sz w:val="24"/>
          <w:szCs w:val="24"/>
        </w:rPr>
        <w:t xml:space="preserve"> liable for any </w:t>
      </w:r>
      <w:r w:rsidR="00662632">
        <w:rPr>
          <w:rFonts w:ascii="Times New Roman" w:hAnsi="Times New Roman" w:cs="Times New Roman"/>
          <w:sz w:val="24"/>
          <w:szCs w:val="24"/>
        </w:rPr>
        <w:t xml:space="preserve">damages or </w:t>
      </w:r>
      <w:r w:rsidR="00046F3F">
        <w:rPr>
          <w:rFonts w:ascii="Times New Roman" w:hAnsi="Times New Roman" w:cs="Times New Roman"/>
          <w:sz w:val="24"/>
          <w:szCs w:val="24"/>
        </w:rPr>
        <w:t>losses th</w:t>
      </w:r>
      <w:r w:rsidR="00662632">
        <w:rPr>
          <w:rFonts w:ascii="Times New Roman" w:hAnsi="Times New Roman" w:cs="Times New Roman"/>
          <w:sz w:val="24"/>
          <w:szCs w:val="24"/>
        </w:rPr>
        <w:t>at may be incurred</w:t>
      </w:r>
      <w:proofErr w:type="gramStart"/>
      <w:r w:rsidR="00046F3F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046F3F"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 w:rsidR="00046F3F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046F3F">
        <w:rPr>
          <w:rFonts w:ascii="Times New Roman" w:hAnsi="Times New Roman" w:cs="Times New Roman"/>
          <w:sz w:val="24"/>
          <w:szCs w:val="24"/>
        </w:rPr>
        <w:t>Motion carried.</w:t>
      </w:r>
    </w:p>
    <w:p w14:paraId="57C8AA98" w14:textId="77777777" w:rsidR="00046F3F" w:rsidRDefault="00046F3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D3D36D9" w14:textId="63E536A9" w:rsidR="00046F3F" w:rsidRDefault="00CE3526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and </w:t>
      </w:r>
      <w:proofErr w:type="gramStart"/>
      <w:r>
        <w:rPr>
          <w:rFonts w:ascii="Times New Roman" w:hAnsi="Times New Roman" w:cs="Times New Roman"/>
          <w:sz w:val="24"/>
          <w:szCs w:val="24"/>
        </w:rPr>
        <w:t>possible ac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he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the existing storage shed located at the Swimming Pool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B0E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CB0E7B">
        <w:rPr>
          <w:rFonts w:ascii="Times New Roman" w:hAnsi="Times New Roman" w:cs="Times New Roman"/>
          <w:sz w:val="24"/>
          <w:szCs w:val="24"/>
        </w:rPr>
        <w:t>Af</w:t>
      </w:r>
      <w:r>
        <w:rPr>
          <w:rFonts w:ascii="Times New Roman" w:hAnsi="Times New Roman" w:cs="Times New Roman"/>
          <w:sz w:val="24"/>
          <w:szCs w:val="24"/>
        </w:rPr>
        <w:t xml:space="preserve">ter a brief discussion, a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Heinberg, seconded by Staver, to have the </w:t>
      </w:r>
      <w:r w:rsidR="00265F3F">
        <w:rPr>
          <w:rFonts w:ascii="Times New Roman" w:hAnsi="Times New Roman" w:cs="Times New Roman"/>
          <w:sz w:val="24"/>
          <w:szCs w:val="24"/>
        </w:rPr>
        <w:t>summer</w:t>
      </w:r>
      <w:r>
        <w:rPr>
          <w:rFonts w:ascii="Times New Roman" w:hAnsi="Times New Roman" w:cs="Times New Roman"/>
          <w:sz w:val="24"/>
          <w:szCs w:val="24"/>
        </w:rPr>
        <w:t xml:space="preserve"> staff paint/stain the shed, replace any broken trim boards, and a new door will be installed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Motion carried.</w:t>
      </w:r>
    </w:p>
    <w:p w14:paraId="75822D76" w14:textId="77777777" w:rsidR="00CE3526" w:rsidRDefault="00CE3526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3589AF9" w14:textId="28A3F047" w:rsidR="00CE3526" w:rsidRDefault="00CE3526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only </w:t>
      </w:r>
      <w:proofErr w:type="gramStart"/>
      <w:r>
        <w:rPr>
          <w:rFonts w:ascii="Times New Roman" w:hAnsi="Times New Roman" w:cs="Times New Roman"/>
          <w:sz w:val="24"/>
          <w:szCs w:val="24"/>
        </w:rPr>
        <w:t>was he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arding repairs needed at the City Ball Field announcer’s stand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No a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was taken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6B0E692A" w14:textId="77777777" w:rsidR="00CE3526" w:rsidRDefault="00CE3526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CAAB44B" w14:textId="7BF17AC0" w:rsidR="004667CF" w:rsidRDefault="004667C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 meeting date is set for </w:t>
      </w:r>
      <w:r w:rsidR="00E30A1A">
        <w:rPr>
          <w:rFonts w:ascii="Times New Roman" w:hAnsi="Times New Roman" w:cs="Times New Roman"/>
          <w:sz w:val="24"/>
          <w:szCs w:val="24"/>
        </w:rPr>
        <w:t>June 24</w:t>
      </w:r>
      <w:r>
        <w:rPr>
          <w:rFonts w:ascii="Times New Roman" w:hAnsi="Times New Roman" w:cs="Times New Roman"/>
          <w:sz w:val="24"/>
          <w:szCs w:val="24"/>
        </w:rPr>
        <w:t>, 2026 at 6:30pm</w:t>
      </w:r>
    </w:p>
    <w:p w14:paraId="7577F955" w14:textId="77777777" w:rsidR="004667CF" w:rsidRDefault="004667C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9822CC1" w14:textId="488EF140" w:rsidR="004667CF" w:rsidRDefault="004667CF" w:rsidP="0026131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by</w:t>
      </w:r>
      <w:r w:rsidR="009A3687">
        <w:rPr>
          <w:rFonts w:ascii="Times New Roman" w:hAnsi="Times New Roman" w:cs="Times New Roman"/>
          <w:sz w:val="24"/>
          <w:szCs w:val="24"/>
        </w:rPr>
        <w:t xml:space="preserve"> Ringen</w:t>
      </w:r>
      <w:r>
        <w:rPr>
          <w:rFonts w:ascii="Times New Roman" w:hAnsi="Times New Roman" w:cs="Times New Roman"/>
          <w:sz w:val="24"/>
          <w:szCs w:val="24"/>
        </w:rPr>
        <w:t>, second by</w:t>
      </w:r>
      <w:r w:rsidR="0077181E">
        <w:rPr>
          <w:rFonts w:ascii="Times New Roman" w:hAnsi="Times New Roman" w:cs="Times New Roman"/>
          <w:sz w:val="24"/>
          <w:szCs w:val="24"/>
        </w:rPr>
        <w:t xml:space="preserve"> </w:t>
      </w:r>
      <w:r w:rsidR="00C271F0">
        <w:rPr>
          <w:rFonts w:ascii="Times New Roman" w:hAnsi="Times New Roman" w:cs="Times New Roman"/>
          <w:sz w:val="24"/>
          <w:szCs w:val="24"/>
        </w:rPr>
        <w:t>Winslow</w:t>
      </w:r>
      <w:r>
        <w:rPr>
          <w:rFonts w:ascii="Times New Roman" w:hAnsi="Times New Roman" w:cs="Times New Roman"/>
          <w:sz w:val="24"/>
          <w:szCs w:val="24"/>
        </w:rPr>
        <w:t>, to adjourn the meeting at</w:t>
      </w:r>
      <w:r w:rsidR="0077181E">
        <w:rPr>
          <w:rFonts w:ascii="Times New Roman" w:hAnsi="Times New Roman" w:cs="Times New Roman"/>
          <w:sz w:val="24"/>
          <w:szCs w:val="24"/>
        </w:rPr>
        <w:t xml:space="preserve"> 7:</w:t>
      </w:r>
      <w:r w:rsidR="00E30A1A">
        <w:rPr>
          <w:rFonts w:ascii="Times New Roman" w:hAnsi="Times New Roman" w:cs="Times New Roman"/>
          <w:sz w:val="24"/>
          <w:szCs w:val="24"/>
        </w:rPr>
        <w:t>3</w:t>
      </w:r>
      <w:r w:rsidR="00C271F0">
        <w:rPr>
          <w:rFonts w:ascii="Times New Roman" w:hAnsi="Times New Roman" w:cs="Times New Roman"/>
          <w:sz w:val="24"/>
          <w:szCs w:val="24"/>
        </w:rPr>
        <w:t>0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m.  </w:t>
      </w:r>
      <w:proofErr w:type="gramEnd"/>
      <w:r>
        <w:rPr>
          <w:rFonts w:ascii="Times New Roman" w:hAnsi="Times New Roman" w:cs="Times New Roman"/>
          <w:sz w:val="24"/>
          <w:szCs w:val="24"/>
        </w:rPr>
        <w:t>Voice vot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>
        <w:rPr>
          <w:rFonts w:ascii="Times New Roman" w:hAnsi="Times New Roman" w:cs="Times New Roman"/>
          <w:sz w:val="24"/>
          <w:szCs w:val="24"/>
        </w:rPr>
        <w:t>Motion carried.</w:t>
      </w:r>
    </w:p>
    <w:p w14:paraId="40041A1E" w14:textId="100236F8" w:rsidR="00946155" w:rsidRPr="004667CF" w:rsidRDefault="00946155" w:rsidP="004667CF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03E2B35" w14:textId="77777777" w:rsidR="00541F42" w:rsidRPr="004F0C53" w:rsidRDefault="00541F42" w:rsidP="00541F4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1B9BE5C" w14:textId="1D0766EB" w:rsidR="006A0FD7" w:rsidRPr="004F0C53" w:rsidRDefault="006A0FD7" w:rsidP="0026654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>CITY OF DARLINGTON</w:t>
      </w:r>
    </w:p>
    <w:p w14:paraId="154C4106" w14:textId="77777777" w:rsidR="00946155" w:rsidRPr="004F0C53" w:rsidRDefault="00946155" w:rsidP="0026654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</w:p>
    <w:p w14:paraId="762B5A64" w14:textId="1257AA3D" w:rsidR="006A0FD7" w:rsidRPr="004F0C53" w:rsidRDefault="00946155" w:rsidP="0026654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  <w:u w:val="single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  <w:u w:val="single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  <w:u w:val="single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  <w:u w:val="single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  <w:u w:val="single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6A0FD7"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  <w:r w:rsidR="0088705D"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Pr="004F0C53">
        <w:rPr>
          <w:rFonts w:ascii="Times New Roman" w:hAnsi="Times New Roman" w:cs="Times New Roman"/>
          <w:sz w:val="24"/>
          <w:szCs w:val="24"/>
        </w:rPr>
        <w:tab/>
      </w:r>
      <w:r w:rsidR="00521FB0" w:rsidRPr="004F0C53">
        <w:rPr>
          <w:rFonts w:ascii="Times New Roman" w:hAnsi="Times New Roman" w:cs="Times New Roman"/>
          <w:sz w:val="24"/>
          <w:szCs w:val="24"/>
        </w:rPr>
        <w:t>Kim Winslow</w:t>
      </w:r>
      <w:r w:rsidR="006A0FD7" w:rsidRPr="004F0C53">
        <w:rPr>
          <w:rFonts w:ascii="Times New Roman" w:hAnsi="Times New Roman" w:cs="Times New Roman"/>
          <w:sz w:val="24"/>
          <w:szCs w:val="24"/>
        </w:rPr>
        <w:t xml:space="preserve">, </w:t>
      </w:r>
      <w:r w:rsidR="0032270B" w:rsidRPr="004F0C53">
        <w:rPr>
          <w:rFonts w:ascii="Times New Roman" w:hAnsi="Times New Roman" w:cs="Times New Roman"/>
          <w:sz w:val="24"/>
          <w:szCs w:val="24"/>
        </w:rPr>
        <w:t xml:space="preserve">Deputy </w:t>
      </w:r>
      <w:r w:rsidR="006A0FD7" w:rsidRPr="004F0C53">
        <w:rPr>
          <w:rFonts w:ascii="Times New Roman" w:hAnsi="Times New Roman" w:cs="Times New Roman"/>
          <w:sz w:val="24"/>
          <w:szCs w:val="24"/>
        </w:rPr>
        <w:t>Clerk-Treasurer</w:t>
      </w:r>
    </w:p>
    <w:p w14:paraId="58327464" w14:textId="77777777" w:rsidR="006A0FD7" w:rsidRPr="004F0C53" w:rsidRDefault="006A0FD7" w:rsidP="0026654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6A0FD7" w:rsidRPr="004F0C53" w:rsidSect="00946155">
      <w:pgSz w:w="12240" w:h="15840"/>
      <w:pgMar w:top="720" w:right="1080" w:bottom="36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309C8" w14:textId="77777777" w:rsidR="00B92B0B" w:rsidRDefault="00B92B0B" w:rsidP="003D2867">
      <w:pPr>
        <w:spacing w:after="0" w:line="240" w:lineRule="auto"/>
      </w:pPr>
      <w:r>
        <w:separator/>
      </w:r>
    </w:p>
  </w:endnote>
  <w:endnote w:type="continuationSeparator" w:id="0">
    <w:p w14:paraId="33BE1D34" w14:textId="77777777" w:rsidR="00B92B0B" w:rsidRDefault="00B92B0B" w:rsidP="003D2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D18C6" w14:textId="77777777" w:rsidR="00B92B0B" w:rsidRDefault="00B92B0B" w:rsidP="003D2867">
      <w:pPr>
        <w:spacing w:after="0" w:line="240" w:lineRule="auto"/>
      </w:pPr>
      <w:r>
        <w:separator/>
      </w:r>
    </w:p>
  </w:footnote>
  <w:footnote w:type="continuationSeparator" w:id="0">
    <w:p w14:paraId="427AA9EC" w14:textId="77777777" w:rsidR="00B92B0B" w:rsidRDefault="00B92B0B" w:rsidP="003D28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F7571"/>
    <w:multiLevelType w:val="hybridMultilevel"/>
    <w:tmpl w:val="BC4646A4"/>
    <w:lvl w:ilvl="0" w:tplc="D556D5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023D3"/>
    <w:multiLevelType w:val="hybridMultilevel"/>
    <w:tmpl w:val="223842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C16B49"/>
    <w:multiLevelType w:val="hybridMultilevel"/>
    <w:tmpl w:val="90B887F4"/>
    <w:lvl w:ilvl="0" w:tplc="B9F8F6E6">
      <w:start w:val="6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B288B"/>
    <w:multiLevelType w:val="hybridMultilevel"/>
    <w:tmpl w:val="0EA66E7E"/>
    <w:lvl w:ilvl="0" w:tplc="C6A687CC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3028F4"/>
    <w:multiLevelType w:val="hybridMultilevel"/>
    <w:tmpl w:val="CB5E67B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DEF06B4"/>
    <w:multiLevelType w:val="hybridMultilevel"/>
    <w:tmpl w:val="CCF43C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B12B35"/>
    <w:multiLevelType w:val="hybridMultilevel"/>
    <w:tmpl w:val="F2CAF29E"/>
    <w:lvl w:ilvl="0" w:tplc="65F6FE5E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034325"/>
    <w:multiLevelType w:val="hybridMultilevel"/>
    <w:tmpl w:val="6F8820CE"/>
    <w:lvl w:ilvl="0" w:tplc="281411A6">
      <w:start w:val="8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16BD7"/>
    <w:multiLevelType w:val="hybridMultilevel"/>
    <w:tmpl w:val="6E08C3A4"/>
    <w:lvl w:ilvl="0" w:tplc="C42ED21E">
      <w:start w:val="627"/>
      <w:numFmt w:val="bullet"/>
      <w:lvlText w:val=""/>
      <w:lvlJc w:val="left"/>
      <w:pPr>
        <w:ind w:left="180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DCB7A11"/>
    <w:multiLevelType w:val="hybridMultilevel"/>
    <w:tmpl w:val="191C9088"/>
    <w:lvl w:ilvl="0" w:tplc="942AB794">
      <w:start w:val="6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B4B09"/>
    <w:multiLevelType w:val="hybridMultilevel"/>
    <w:tmpl w:val="CC3E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3A0E8F"/>
    <w:multiLevelType w:val="hybridMultilevel"/>
    <w:tmpl w:val="0E5AF1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353CC"/>
    <w:multiLevelType w:val="hybridMultilevel"/>
    <w:tmpl w:val="5BAEA638"/>
    <w:lvl w:ilvl="0" w:tplc="670CB452">
      <w:start w:val="627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1B552A"/>
    <w:multiLevelType w:val="hybridMultilevel"/>
    <w:tmpl w:val="F050CDFA"/>
    <w:lvl w:ilvl="0" w:tplc="A75C1062">
      <w:start w:val="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15693B"/>
    <w:multiLevelType w:val="hybridMultilevel"/>
    <w:tmpl w:val="2B4EA72C"/>
    <w:lvl w:ilvl="0" w:tplc="D59084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14B8C"/>
    <w:multiLevelType w:val="hybridMultilevel"/>
    <w:tmpl w:val="2C24C9BA"/>
    <w:lvl w:ilvl="0" w:tplc="738E6E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12DDC"/>
    <w:multiLevelType w:val="hybridMultilevel"/>
    <w:tmpl w:val="139CCDE2"/>
    <w:lvl w:ilvl="0" w:tplc="A7865486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67118332">
    <w:abstractNumId w:val="4"/>
  </w:num>
  <w:num w:numId="2" w16cid:durableId="1312951958">
    <w:abstractNumId w:val="10"/>
  </w:num>
  <w:num w:numId="3" w16cid:durableId="2018388731">
    <w:abstractNumId w:val="5"/>
  </w:num>
  <w:num w:numId="4" w16cid:durableId="1951621409">
    <w:abstractNumId w:val="1"/>
  </w:num>
  <w:num w:numId="5" w16cid:durableId="707998080">
    <w:abstractNumId w:val="12"/>
  </w:num>
  <w:num w:numId="6" w16cid:durableId="1859272476">
    <w:abstractNumId w:val="2"/>
  </w:num>
  <w:num w:numId="7" w16cid:durableId="1548906174">
    <w:abstractNumId w:val="9"/>
  </w:num>
  <w:num w:numId="8" w16cid:durableId="1668241983">
    <w:abstractNumId w:val="8"/>
  </w:num>
  <w:num w:numId="9" w16cid:durableId="1852252564">
    <w:abstractNumId w:val="13"/>
  </w:num>
  <w:num w:numId="10" w16cid:durableId="1648700720">
    <w:abstractNumId w:val="15"/>
  </w:num>
  <w:num w:numId="11" w16cid:durableId="1526334613">
    <w:abstractNumId w:val="0"/>
  </w:num>
  <w:num w:numId="12" w16cid:durableId="1873959224">
    <w:abstractNumId w:val="7"/>
  </w:num>
  <w:num w:numId="13" w16cid:durableId="39133375">
    <w:abstractNumId w:val="11"/>
  </w:num>
  <w:num w:numId="14" w16cid:durableId="1822042233">
    <w:abstractNumId w:val="16"/>
  </w:num>
  <w:num w:numId="15" w16cid:durableId="1461456070">
    <w:abstractNumId w:val="6"/>
  </w:num>
  <w:num w:numId="16" w16cid:durableId="1515456641">
    <w:abstractNumId w:val="3"/>
  </w:num>
  <w:num w:numId="17" w16cid:durableId="3074363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O2NDK3NDc2szBQ0lEKTi0uzszPAykwqgUA8P5bViwAAAA="/>
  </w:docVars>
  <w:rsids>
    <w:rsidRoot w:val="00253DA5"/>
    <w:rsid w:val="00023641"/>
    <w:rsid w:val="00023A2E"/>
    <w:rsid w:val="00026859"/>
    <w:rsid w:val="00043423"/>
    <w:rsid w:val="00046F3F"/>
    <w:rsid w:val="00050D26"/>
    <w:rsid w:val="000559E4"/>
    <w:rsid w:val="0005793B"/>
    <w:rsid w:val="00061B21"/>
    <w:rsid w:val="0006555D"/>
    <w:rsid w:val="0006665A"/>
    <w:rsid w:val="0006675E"/>
    <w:rsid w:val="00073668"/>
    <w:rsid w:val="00073D88"/>
    <w:rsid w:val="00074D3B"/>
    <w:rsid w:val="00076356"/>
    <w:rsid w:val="00096D3D"/>
    <w:rsid w:val="000A22D8"/>
    <w:rsid w:val="000A7AAE"/>
    <w:rsid w:val="000B2C7E"/>
    <w:rsid w:val="000B7AE8"/>
    <w:rsid w:val="000C1D11"/>
    <w:rsid w:val="000C35A1"/>
    <w:rsid w:val="000C5C66"/>
    <w:rsid w:val="000C5D8B"/>
    <w:rsid w:val="000E3CF2"/>
    <w:rsid w:val="001006EB"/>
    <w:rsid w:val="001017B7"/>
    <w:rsid w:val="001037F0"/>
    <w:rsid w:val="0010489A"/>
    <w:rsid w:val="00105B0D"/>
    <w:rsid w:val="00107588"/>
    <w:rsid w:val="001233DF"/>
    <w:rsid w:val="0014057E"/>
    <w:rsid w:val="0014593A"/>
    <w:rsid w:val="00147FDF"/>
    <w:rsid w:val="0016611E"/>
    <w:rsid w:val="00190FB7"/>
    <w:rsid w:val="00197F56"/>
    <w:rsid w:val="001A0722"/>
    <w:rsid w:val="001A160B"/>
    <w:rsid w:val="001B1BD8"/>
    <w:rsid w:val="001B3720"/>
    <w:rsid w:val="001D4E5B"/>
    <w:rsid w:val="001E7986"/>
    <w:rsid w:val="001F1253"/>
    <w:rsid w:val="00204D50"/>
    <w:rsid w:val="0020517C"/>
    <w:rsid w:val="00205B0A"/>
    <w:rsid w:val="00215EE6"/>
    <w:rsid w:val="002277D6"/>
    <w:rsid w:val="002310DF"/>
    <w:rsid w:val="00232123"/>
    <w:rsid w:val="00251DD3"/>
    <w:rsid w:val="00253DA5"/>
    <w:rsid w:val="00261316"/>
    <w:rsid w:val="00265F3F"/>
    <w:rsid w:val="00266543"/>
    <w:rsid w:val="00267003"/>
    <w:rsid w:val="00271192"/>
    <w:rsid w:val="002723A4"/>
    <w:rsid w:val="00283B8B"/>
    <w:rsid w:val="00284A81"/>
    <w:rsid w:val="00287455"/>
    <w:rsid w:val="00290A51"/>
    <w:rsid w:val="00290CB6"/>
    <w:rsid w:val="00294655"/>
    <w:rsid w:val="00296A0F"/>
    <w:rsid w:val="002A7DA1"/>
    <w:rsid w:val="002B01EF"/>
    <w:rsid w:val="002B1E3A"/>
    <w:rsid w:val="002D6410"/>
    <w:rsid w:val="002D6BE2"/>
    <w:rsid w:val="002E2FCD"/>
    <w:rsid w:val="002E3F93"/>
    <w:rsid w:val="002F15EB"/>
    <w:rsid w:val="0030243F"/>
    <w:rsid w:val="0032270B"/>
    <w:rsid w:val="003272D2"/>
    <w:rsid w:val="003429AA"/>
    <w:rsid w:val="00343627"/>
    <w:rsid w:val="0036610B"/>
    <w:rsid w:val="00367D53"/>
    <w:rsid w:val="00375286"/>
    <w:rsid w:val="00381868"/>
    <w:rsid w:val="003854EE"/>
    <w:rsid w:val="00393718"/>
    <w:rsid w:val="003961C8"/>
    <w:rsid w:val="003A42F3"/>
    <w:rsid w:val="003A4CC1"/>
    <w:rsid w:val="003A6A78"/>
    <w:rsid w:val="003D1F9D"/>
    <w:rsid w:val="003D2867"/>
    <w:rsid w:val="003E18B8"/>
    <w:rsid w:val="0041077F"/>
    <w:rsid w:val="004135F0"/>
    <w:rsid w:val="00413A8C"/>
    <w:rsid w:val="00426325"/>
    <w:rsid w:val="0044721C"/>
    <w:rsid w:val="00456253"/>
    <w:rsid w:val="004667CF"/>
    <w:rsid w:val="00471229"/>
    <w:rsid w:val="00476D74"/>
    <w:rsid w:val="00476F20"/>
    <w:rsid w:val="00482CE6"/>
    <w:rsid w:val="00482E66"/>
    <w:rsid w:val="004A20C6"/>
    <w:rsid w:val="004A3E55"/>
    <w:rsid w:val="004A48B0"/>
    <w:rsid w:val="004A62DC"/>
    <w:rsid w:val="004C048B"/>
    <w:rsid w:val="004C1DBB"/>
    <w:rsid w:val="004D28E7"/>
    <w:rsid w:val="004E183A"/>
    <w:rsid w:val="004F0C53"/>
    <w:rsid w:val="0050221A"/>
    <w:rsid w:val="00502B16"/>
    <w:rsid w:val="005065B2"/>
    <w:rsid w:val="00516C6F"/>
    <w:rsid w:val="00521FB0"/>
    <w:rsid w:val="0052347E"/>
    <w:rsid w:val="00535363"/>
    <w:rsid w:val="00540C51"/>
    <w:rsid w:val="00541F42"/>
    <w:rsid w:val="005421E3"/>
    <w:rsid w:val="00562264"/>
    <w:rsid w:val="005654F8"/>
    <w:rsid w:val="0056683C"/>
    <w:rsid w:val="00576443"/>
    <w:rsid w:val="0057796B"/>
    <w:rsid w:val="00580E1F"/>
    <w:rsid w:val="005810A7"/>
    <w:rsid w:val="005878B5"/>
    <w:rsid w:val="005A5181"/>
    <w:rsid w:val="005A62FC"/>
    <w:rsid w:val="005B7872"/>
    <w:rsid w:val="005C42DF"/>
    <w:rsid w:val="005D0E08"/>
    <w:rsid w:val="005D6425"/>
    <w:rsid w:val="005E3F70"/>
    <w:rsid w:val="00611EEA"/>
    <w:rsid w:val="00614162"/>
    <w:rsid w:val="00625630"/>
    <w:rsid w:val="00630654"/>
    <w:rsid w:val="006416B9"/>
    <w:rsid w:val="00642219"/>
    <w:rsid w:val="00662632"/>
    <w:rsid w:val="0068141A"/>
    <w:rsid w:val="006869F7"/>
    <w:rsid w:val="006A0FD7"/>
    <w:rsid w:val="006A1483"/>
    <w:rsid w:val="006A5FFE"/>
    <w:rsid w:val="006A7782"/>
    <w:rsid w:val="006B3934"/>
    <w:rsid w:val="006B42F8"/>
    <w:rsid w:val="006B61EB"/>
    <w:rsid w:val="006B7D4D"/>
    <w:rsid w:val="006E1418"/>
    <w:rsid w:val="006F2D82"/>
    <w:rsid w:val="006F5C57"/>
    <w:rsid w:val="00755381"/>
    <w:rsid w:val="0077181E"/>
    <w:rsid w:val="007820FF"/>
    <w:rsid w:val="007822C3"/>
    <w:rsid w:val="00791612"/>
    <w:rsid w:val="007A293E"/>
    <w:rsid w:val="007C71FF"/>
    <w:rsid w:val="007C72FA"/>
    <w:rsid w:val="007E4965"/>
    <w:rsid w:val="007E6E14"/>
    <w:rsid w:val="007F2DEB"/>
    <w:rsid w:val="00803275"/>
    <w:rsid w:val="00804393"/>
    <w:rsid w:val="00806366"/>
    <w:rsid w:val="0080707A"/>
    <w:rsid w:val="00811271"/>
    <w:rsid w:val="00813B9A"/>
    <w:rsid w:val="0083085B"/>
    <w:rsid w:val="0083568C"/>
    <w:rsid w:val="008368BE"/>
    <w:rsid w:val="00847C5D"/>
    <w:rsid w:val="00857B91"/>
    <w:rsid w:val="008751E4"/>
    <w:rsid w:val="008858DB"/>
    <w:rsid w:val="00886C39"/>
    <w:rsid w:val="0088705D"/>
    <w:rsid w:val="00891170"/>
    <w:rsid w:val="008951E5"/>
    <w:rsid w:val="00895C57"/>
    <w:rsid w:val="008A26E3"/>
    <w:rsid w:val="008A660B"/>
    <w:rsid w:val="008B0C1D"/>
    <w:rsid w:val="008C06D1"/>
    <w:rsid w:val="008C0A2D"/>
    <w:rsid w:val="008D57D9"/>
    <w:rsid w:val="008E2378"/>
    <w:rsid w:val="008E657C"/>
    <w:rsid w:val="00906537"/>
    <w:rsid w:val="009078A5"/>
    <w:rsid w:val="00916CD4"/>
    <w:rsid w:val="00931572"/>
    <w:rsid w:val="009352C7"/>
    <w:rsid w:val="00935413"/>
    <w:rsid w:val="0093601D"/>
    <w:rsid w:val="0094238A"/>
    <w:rsid w:val="00946155"/>
    <w:rsid w:val="009629CE"/>
    <w:rsid w:val="009719F9"/>
    <w:rsid w:val="0098182C"/>
    <w:rsid w:val="00981FC3"/>
    <w:rsid w:val="00993F06"/>
    <w:rsid w:val="009A173A"/>
    <w:rsid w:val="009A2E7F"/>
    <w:rsid w:val="009A3687"/>
    <w:rsid w:val="009A5459"/>
    <w:rsid w:val="009B6292"/>
    <w:rsid w:val="009C2250"/>
    <w:rsid w:val="009C3D90"/>
    <w:rsid w:val="009D1935"/>
    <w:rsid w:val="009F27B2"/>
    <w:rsid w:val="009F2BEE"/>
    <w:rsid w:val="009F2D39"/>
    <w:rsid w:val="00A073F5"/>
    <w:rsid w:val="00A1535B"/>
    <w:rsid w:val="00A166E9"/>
    <w:rsid w:val="00A302C9"/>
    <w:rsid w:val="00A31A62"/>
    <w:rsid w:val="00A33836"/>
    <w:rsid w:val="00A406D2"/>
    <w:rsid w:val="00A50A04"/>
    <w:rsid w:val="00A551C9"/>
    <w:rsid w:val="00A553B2"/>
    <w:rsid w:val="00A56524"/>
    <w:rsid w:val="00A62385"/>
    <w:rsid w:val="00A6759A"/>
    <w:rsid w:val="00A67664"/>
    <w:rsid w:val="00A74207"/>
    <w:rsid w:val="00A74A34"/>
    <w:rsid w:val="00A814BE"/>
    <w:rsid w:val="00A82F1E"/>
    <w:rsid w:val="00A9094A"/>
    <w:rsid w:val="00A95242"/>
    <w:rsid w:val="00AA320B"/>
    <w:rsid w:val="00AA4C2E"/>
    <w:rsid w:val="00AA5322"/>
    <w:rsid w:val="00AA708D"/>
    <w:rsid w:val="00AB506B"/>
    <w:rsid w:val="00AC6AC3"/>
    <w:rsid w:val="00AD079E"/>
    <w:rsid w:val="00AF4D56"/>
    <w:rsid w:val="00B13458"/>
    <w:rsid w:val="00B21C7E"/>
    <w:rsid w:val="00B37DB5"/>
    <w:rsid w:val="00B4073F"/>
    <w:rsid w:val="00B455A3"/>
    <w:rsid w:val="00B474E6"/>
    <w:rsid w:val="00B60EFC"/>
    <w:rsid w:val="00B63111"/>
    <w:rsid w:val="00B7753D"/>
    <w:rsid w:val="00B92B0B"/>
    <w:rsid w:val="00BB2444"/>
    <w:rsid w:val="00BB3683"/>
    <w:rsid w:val="00BB574F"/>
    <w:rsid w:val="00BC7332"/>
    <w:rsid w:val="00BD4188"/>
    <w:rsid w:val="00BE2571"/>
    <w:rsid w:val="00C123D8"/>
    <w:rsid w:val="00C12EC3"/>
    <w:rsid w:val="00C14311"/>
    <w:rsid w:val="00C24230"/>
    <w:rsid w:val="00C271F0"/>
    <w:rsid w:val="00C33DFE"/>
    <w:rsid w:val="00C470B9"/>
    <w:rsid w:val="00C52C92"/>
    <w:rsid w:val="00C6500E"/>
    <w:rsid w:val="00C722AA"/>
    <w:rsid w:val="00C774C7"/>
    <w:rsid w:val="00C85DFE"/>
    <w:rsid w:val="00C86358"/>
    <w:rsid w:val="00C91404"/>
    <w:rsid w:val="00CA132C"/>
    <w:rsid w:val="00CA275A"/>
    <w:rsid w:val="00CA392D"/>
    <w:rsid w:val="00CA4AA9"/>
    <w:rsid w:val="00CB0E7B"/>
    <w:rsid w:val="00CB155E"/>
    <w:rsid w:val="00CB656D"/>
    <w:rsid w:val="00CC21A4"/>
    <w:rsid w:val="00CC6473"/>
    <w:rsid w:val="00CD3BDD"/>
    <w:rsid w:val="00CD74BF"/>
    <w:rsid w:val="00CE3526"/>
    <w:rsid w:val="00CE6C65"/>
    <w:rsid w:val="00CE7E41"/>
    <w:rsid w:val="00D10E08"/>
    <w:rsid w:val="00D11121"/>
    <w:rsid w:val="00D12D6A"/>
    <w:rsid w:val="00D15984"/>
    <w:rsid w:val="00D1623C"/>
    <w:rsid w:val="00D26778"/>
    <w:rsid w:val="00D275DA"/>
    <w:rsid w:val="00D374CD"/>
    <w:rsid w:val="00D40354"/>
    <w:rsid w:val="00D7256C"/>
    <w:rsid w:val="00D75BA7"/>
    <w:rsid w:val="00D8287D"/>
    <w:rsid w:val="00D83440"/>
    <w:rsid w:val="00D83646"/>
    <w:rsid w:val="00D86B66"/>
    <w:rsid w:val="00D87F4E"/>
    <w:rsid w:val="00D93419"/>
    <w:rsid w:val="00D939D6"/>
    <w:rsid w:val="00DA4CC6"/>
    <w:rsid w:val="00DD5D87"/>
    <w:rsid w:val="00DE3256"/>
    <w:rsid w:val="00DE5CD2"/>
    <w:rsid w:val="00E02694"/>
    <w:rsid w:val="00E30A1A"/>
    <w:rsid w:val="00E33A22"/>
    <w:rsid w:val="00E5345E"/>
    <w:rsid w:val="00E54DF5"/>
    <w:rsid w:val="00E55D31"/>
    <w:rsid w:val="00E57E5D"/>
    <w:rsid w:val="00E60F67"/>
    <w:rsid w:val="00E66BAE"/>
    <w:rsid w:val="00E83ADD"/>
    <w:rsid w:val="00E86B40"/>
    <w:rsid w:val="00E91D7C"/>
    <w:rsid w:val="00EA15D1"/>
    <w:rsid w:val="00EA6AAE"/>
    <w:rsid w:val="00EA7951"/>
    <w:rsid w:val="00EB0D18"/>
    <w:rsid w:val="00EB5076"/>
    <w:rsid w:val="00EB6335"/>
    <w:rsid w:val="00F20F77"/>
    <w:rsid w:val="00F24B49"/>
    <w:rsid w:val="00F260D2"/>
    <w:rsid w:val="00F31393"/>
    <w:rsid w:val="00F520C6"/>
    <w:rsid w:val="00F534B6"/>
    <w:rsid w:val="00F56876"/>
    <w:rsid w:val="00F7179A"/>
    <w:rsid w:val="00FA0BDF"/>
    <w:rsid w:val="00FB0263"/>
    <w:rsid w:val="00FB2A1B"/>
    <w:rsid w:val="00FB2F94"/>
    <w:rsid w:val="00FC429D"/>
    <w:rsid w:val="00FC44F2"/>
    <w:rsid w:val="00FD1EC5"/>
    <w:rsid w:val="00FF0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E2215"/>
  <w15:chartTrackingRefBased/>
  <w15:docId w15:val="{733AAF1B-79FD-411E-9D26-173B0B704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3DA5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C8635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6358"/>
    <w:rPr>
      <w:rFonts w:ascii="Calibri" w:eastAsia="Calibri" w:hAnsi="Calibri" w:cs="Calibr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D2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867"/>
  </w:style>
  <w:style w:type="paragraph" w:styleId="Footer">
    <w:name w:val="footer"/>
    <w:basedOn w:val="Normal"/>
    <w:link w:val="FooterChar"/>
    <w:uiPriority w:val="99"/>
    <w:unhideWhenUsed/>
    <w:rsid w:val="003D2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2B5D9-4744-4371-A52D-46F2F6CAD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R</dc:creator>
  <cp:keywords/>
  <dc:description/>
  <cp:lastModifiedBy>Kim Winslow</cp:lastModifiedBy>
  <cp:revision>7</cp:revision>
  <cp:lastPrinted>2026-05-28T20:58:00Z</cp:lastPrinted>
  <dcterms:created xsi:type="dcterms:W3CDTF">2026-05-28T14:34:00Z</dcterms:created>
  <dcterms:modified xsi:type="dcterms:W3CDTF">2026-05-28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7cd8a1a2117d420f69a94794814da3a22ced2d7f31fdc172ed0eb060a28089</vt:lpwstr>
  </property>
</Properties>
</file>